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5EF11C" w14:textId="1674D9DE" w:rsidR="00EA2CBD" w:rsidRPr="0040147A" w:rsidRDefault="0038191B" w:rsidP="009F27C5">
      <w:pPr>
        <w:pStyle w:val="3Head"/>
      </w:pPr>
      <w:r>
        <w:t>APPS</w:t>
      </w:r>
      <w:r w:rsidR="00EA2CBD" w:rsidRPr="0040147A">
        <w:t xml:space="preserve"> </w:t>
      </w:r>
    </w:p>
    <w:p w14:paraId="4E3291D1" w14:textId="10715F62" w:rsidR="00064BB2" w:rsidRPr="00064BB2" w:rsidRDefault="00625B49" w:rsidP="00E36281">
      <w:pPr>
        <w:pStyle w:val="2Haed"/>
      </w:pPr>
      <w:r>
        <w:t>Karibu Silbenschwingen</w:t>
      </w:r>
    </w:p>
    <w:p w14:paraId="022E3326" w14:textId="22970065" w:rsidR="009F470B" w:rsidRPr="009F470B" w:rsidRDefault="009F470B" w:rsidP="009F470B"/>
    <w:p w14:paraId="725DA4F3" w14:textId="282A8BDD" w:rsidR="009F470B" w:rsidRPr="009F470B" w:rsidRDefault="0024193E" w:rsidP="009F27C5">
      <w:pPr>
        <w:pStyle w:val="4Haed"/>
      </w:pPr>
      <w:r w:rsidRPr="0024193E">
        <w:t xml:space="preserve">WAS IST DIE APP </w:t>
      </w:r>
      <w:r>
        <w:t>Karibu Silbenschwingen</w:t>
      </w:r>
      <w:r w:rsidRPr="0024193E">
        <w:t>?</w:t>
      </w:r>
    </w:p>
    <w:p w14:paraId="2B018FA9" w14:textId="15F42AC2" w:rsidR="00470B01" w:rsidRPr="00320AB3" w:rsidRDefault="0024193E" w:rsidP="00AB6684">
      <w:pPr>
        <w:pStyle w:val="6Standardtext"/>
        <w:jc w:val="both"/>
        <w:rPr>
          <w:rFonts w:eastAsiaTheme="minorEastAsia" w:cs="Helvetica Neue"/>
          <w:lang w:val="de-DE" w:eastAsia="en-US"/>
        </w:rPr>
      </w:pPr>
      <w:r w:rsidRPr="0024193E">
        <w:rPr>
          <w:i/>
          <w:iCs/>
          <w:szCs w:val="32"/>
          <w:lang w:val="de-DE"/>
        </w:rPr>
        <w:t>Karibu Silbenschwingen</w:t>
      </w:r>
      <w:r w:rsidRPr="5DD608DA">
        <w:rPr>
          <w:rFonts w:eastAsiaTheme="minorEastAsia" w:cs="Helvetica Neue"/>
          <w:color w:val="474747"/>
          <w:lang w:val="de-DE" w:eastAsia="en-US"/>
        </w:rPr>
        <w:t xml:space="preserve"> </w:t>
      </w:r>
      <w:r w:rsidR="00470B01">
        <w:rPr>
          <w:rFonts w:eastAsiaTheme="minorEastAsia" w:cs="Helvetica Neue"/>
          <w:color w:val="474747"/>
          <w:lang w:val="de-DE" w:eastAsia="en-US"/>
        </w:rPr>
        <w:t xml:space="preserve">ist eine Lern-App, die im Fach Deutsch ab Klasse 1 eingesetzt werden kann. Die App enthält Übungen zum Silbenschwingen. </w:t>
      </w:r>
      <w:r w:rsidR="00470B01" w:rsidRPr="00320AB3">
        <w:rPr>
          <w:rFonts w:eastAsiaTheme="minorEastAsia" w:cs="Helvetica Neue"/>
          <w:lang w:val="de-DE" w:eastAsia="en-US"/>
        </w:rPr>
        <w:t>Für die Nutzung der App folgen Sie dieser Schritt-für-Schritt-Anleitung.</w:t>
      </w:r>
    </w:p>
    <w:p w14:paraId="3EC04689" w14:textId="79552C39" w:rsidR="00A03077" w:rsidRDefault="00A03077" w:rsidP="004B68CB">
      <w:pPr>
        <w:pStyle w:val="6Standardtext"/>
        <w:ind w:left="0"/>
        <w:rPr>
          <w:rFonts w:eastAsiaTheme="minorHAnsi" w:cs="Helvetica Neue"/>
          <w:color w:val="474747"/>
          <w:szCs w:val="22"/>
          <w:lang w:val="de-DE" w:eastAsia="en-US"/>
        </w:rPr>
      </w:pPr>
    </w:p>
    <w:p w14:paraId="538E91D9" w14:textId="77777777" w:rsidR="00E3331F" w:rsidRDefault="00E3331F" w:rsidP="00A03077">
      <w:pPr>
        <w:pStyle w:val="6Standardtext"/>
        <w:rPr>
          <w:rFonts w:eastAsiaTheme="minorHAnsi" w:cs="Helvetica Neue"/>
          <w:color w:val="474747"/>
          <w:szCs w:val="22"/>
          <w:lang w:val="de-DE" w:eastAsia="en-US"/>
        </w:rPr>
      </w:pPr>
    </w:p>
    <w:p w14:paraId="375767D2" w14:textId="03445530" w:rsidR="00470B01" w:rsidRPr="0024193E" w:rsidRDefault="0024193E" w:rsidP="009F27C5">
      <w:pPr>
        <w:pStyle w:val="4Haed"/>
      </w:pPr>
      <w:r w:rsidRPr="0024193E">
        <w:t>ANLEITUNG ZUR INSTALLATION</w:t>
      </w:r>
    </w:p>
    <w:p w14:paraId="49FE2C05" w14:textId="77777777" w:rsidR="00832F48" w:rsidRDefault="00832F48">
      <w:pPr>
        <w:suppressAutoHyphens/>
        <w:ind w:left="708"/>
        <w:jc w:val="both"/>
        <w:rPr>
          <w:color w:val="595959" w:themeColor="text1" w:themeTint="A6"/>
        </w:rPr>
      </w:pPr>
    </w:p>
    <w:p w14:paraId="69ADF074" w14:textId="01703DC4" w:rsidR="00470B01" w:rsidRPr="00387163" w:rsidRDefault="0024193E" w:rsidP="00AB6684">
      <w:pPr>
        <w:suppressAutoHyphens/>
        <w:ind w:left="708"/>
        <w:jc w:val="both"/>
        <w:rPr>
          <w:color w:val="595959" w:themeColor="text1" w:themeTint="A6"/>
        </w:rPr>
      </w:pPr>
      <w:r>
        <w:rPr>
          <w:color w:val="595959" w:themeColor="text1" w:themeTint="A6"/>
        </w:rPr>
        <w:t xml:space="preserve">Die App gibt es für internetfähige Tablets </w:t>
      </w:r>
      <w:r w:rsidR="00470B01">
        <w:rPr>
          <w:color w:val="595959" w:themeColor="text1" w:themeTint="A6"/>
        </w:rPr>
        <w:t>(Android oder iOS).</w:t>
      </w:r>
    </w:p>
    <w:p w14:paraId="025C9CC4" w14:textId="77777777" w:rsidR="00F57E04" w:rsidRPr="00C16D06" w:rsidRDefault="00F57E04" w:rsidP="004B68CB">
      <w:pPr>
        <w:suppressAutoHyphens/>
        <w:ind w:left="708"/>
        <w:rPr>
          <w:color w:val="595959" w:themeColor="text1" w:themeTint="A6"/>
        </w:rPr>
      </w:pPr>
    </w:p>
    <w:p w14:paraId="280FE6BE" w14:textId="6F84B2E1" w:rsidR="00D35F47" w:rsidRPr="00067865" w:rsidRDefault="00F57E04" w:rsidP="009F27C5">
      <w:pPr>
        <w:pStyle w:val="5Haed"/>
      </w:pPr>
      <w:r>
        <w:t>DOWNLOAD</w:t>
      </w:r>
      <w:r w:rsidRPr="00CD1BCF">
        <w:t>:</w:t>
      </w:r>
      <w:r>
        <w:t xml:space="preserve"> </w:t>
      </w:r>
    </w:p>
    <w:p w14:paraId="487398AD" w14:textId="3B30B47E" w:rsidR="00F57E04" w:rsidRPr="00067865" w:rsidRDefault="0EEAE296" w:rsidP="009F27C5">
      <w:pPr>
        <w:pStyle w:val="6Standardtext"/>
      </w:pPr>
      <w:r w:rsidRPr="0EEAE296">
        <w:t>Android-Geräte:</w:t>
      </w:r>
    </w:p>
    <w:p w14:paraId="15B4FF4A" w14:textId="6A9A1181" w:rsidR="00F57E04" w:rsidRPr="00067865" w:rsidRDefault="00F57E04" w:rsidP="00AB6684">
      <w:pPr>
        <w:pStyle w:val="ListStandard"/>
        <w:jc w:val="both"/>
        <w:rPr>
          <w:lang w:val="de-DE"/>
        </w:rPr>
      </w:pPr>
      <w:r>
        <w:rPr>
          <w:lang w:val="de-DE"/>
        </w:rPr>
        <w:t xml:space="preserve">Öffnen Sie </w:t>
      </w:r>
      <w:r w:rsidR="00E3331F">
        <w:rPr>
          <w:lang w:val="de-DE"/>
        </w:rPr>
        <w:t>den</w:t>
      </w:r>
      <w:r w:rsidRPr="00067865">
        <w:rPr>
          <w:lang w:val="de-DE"/>
        </w:rPr>
        <w:t xml:space="preserve"> </w:t>
      </w:r>
      <w:r w:rsidRPr="000B7504">
        <w:rPr>
          <w:bCs/>
          <w:lang w:val="de-DE"/>
        </w:rPr>
        <w:t>Google Play Store</w:t>
      </w:r>
      <w:r w:rsidRPr="00067865">
        <w:rPr>
          <w:lang w:val="de-DE"/>
        </w:rPr>
        <w:t xml:space="preserve"> auf Ihrem Gerät</w:t>
      </w:r>
      <w:r>
        <w:rPr>
          <w:lang w:val="de-DE"/>
        </w:rPr>
        <w:t>.</w:t>
      </w:r>
    </w:p>
    <w:p w14:paraId="5BB27693" w14:textId="51F1DA70" w:rsidR="00F57E04" w:rsidRPr="00067865" w:rsidRDefault="00E3331F" w:rsidP="00AB6684">
      <w:pPr>
        <w:pStyle w:val="ListStandard"/>
        <w:jc w:val="both"/>
        <w:rPr>
          <w:lang w:val="de-DE"/>
        </w:rPr>
      </w:pPr>
      <w:r>
        <w:rPr>
          <w:lang w:val="de-DE"/>
        </w:rPr>
        <w:t xml:space="preserve">Suchen </w:t>
      </w:r>
      <w:r w:rsidR="00F57E04">
        <w:rPr>
          <w:lang w:val="de-DE"/>
        </w:rPr>
        <w:t xml:space="preserve">Sie </w:t>
      </w:r>
      <w:r>
        <w:rPr>
          <w:lang w:val="de-DE"/>
        </w:rPr>
        <w:t xml:space="preserve">über </w:t>
      </w:r>
      <w:r w:rsidR="00F57E04">
        <w:rPr>
          <w:lang w:val="de-DE"/>
        </w:rPr>
        <w:t>die</w:t>
      </w:r>
      <w:r w:rsidR="00F57E04" w:rsidRPr="00067865">
        <w:rPr>
          <w:lang w:val="de-DE"/>
        </w:rPr>
        <w:t xml:space="preserve"> Suchleiste </w:t>
      </w:r>
      <w:r>
        <w:rPr>
          <w:lang w:val="de-DE"/>
        </w:rPr>
        <w:t>nach „</w:t>
      </w:r>
      <w:r w:rsidR="00470B01" w:rsidRPr="004B68CB">
        <w:rPr>
          <w:i/>
          <w:iCs/>
          <w:lang w:val="de-DE"/>
        </w:rPr>
        <w:t>Karibu</w:t>
      </w:r>
      <w:r>
        <w:rPr>
          <w:lang w:val="de-DE"/>
        </w:rPr>
        <w:t>“</w:t>
      </w:r>
      <w:r w:rsidR="00F57E04">
        <w:rPr>
          <w:lang w:val="de-DE"/>
        </w:rPr>
        <w:t>.</w:t>
      </w:r>
    </w:p>
    <w:p w14:paraId="3A56085B" w14:textId="47CB1E2F" w:rsidR="00D35F47" w:rsidRPr="005044DD" w:rsidRDefault="0EEAE296" w:rsidP="00AB6684">
      <w:pPr>
        <w:pStyle w:val="ListStandard"/>
        <w:jc w:val="both"/>
        <w:rPr>
          <w:lang w:val="de-DE"/>
        </w:rPr>
      </w:pPr>
      <w:r w:rsidRPr="0EEAE296">
        <w:rPr>
          <w:lang w:val="de-DE"/>
        </w:rPr>
        <w:t xml:space="preserve">Wählen Sie die App </w:t>
      </w:r>
      <w:r w:rsidR="00470B01" w:rsidRPr="0024193E">
        <w:rPr>
          <w:i/>
          <w:iCs/>
          <w:lang w:val="de-DE"/>
        </w:rPr>
        <w:t>Karibu Silbenschwingen</w:t>
      </w:r>
      <w:r w:rsidR="00470B01" w:rsidRPr="0EEAE296">
        <w:rPr>
          <w:lang w:val="de-DE"/>
        </w:rPr>
        <w:t xml:space="preserve"> </w:t>
      </w:r>
      <w:r w:rsidRPr="0EEAE296">
        <w:rPr>
          <w:lang w:val="de-DE"/>
        </w:rPr>
        <w:t>aus den Vorschlägen aus und laden Sie die App herunter, indem Sie auf den grünen Button</w:t>
      </w:r>
      <w:r w:rsidR="00470B01">
        <w:rPr>
          <w:lang w:val="de-DE"/>
        </w:rPr>
        <w:t xml:space="preserve"> „Installieren“</w:t>
      </w:r>
      <w:r w:rsidRPr="0EEAE296">
        <w:rPr>
          <w:lang w:val="de-DE"/>
        </w:rPr>
        <w:t xml:space="preserve"> tippen.</w:t>
      </w:r>
    </w:p>
    <w:p w14:paraId="3208379D" w14:textId="77777777" w:rsidR="005044DD" w:rsidRDefault="005044DD" w:rsidP="00F57E04">
      <w:pPr>
        <w:pStyle w:val="ListStandard"/>
        <w:numPr>
          <w:ilvl w:val="0"/>
          <w:numId w:val="0"/>
        </w:numPr>
        <w:ind w:left="1068" w:hanging="360"/>
        <w:rPr>
          <w:lang w:val="de-DE"/>
        </w:rPr>
      </w:pPr>
    </w:p>
    <w:p w14:paraId="6FC71544" w14:textId="5BE5845B" w:rsidR="00F57E04" w:rsidRPr="00067865" w:rsidRDefault="0EEAE296" w:rsidP="009F27C5">
      <w:pPr>
        <w:pStyle w:val="6Standardtext"/>
      </w:pPr>
      <w:r w:rsidRPr="0EEAE296">
        <w:t>iOS-Geräte:</w:t>
      </w:r>
    </w:p>
    <w:p w14:paraId="4387C88A" w14:textId="061501D6" w:rsidR="00F57E04" w:rsidRPr="00067865" w:rsidRDefault="00F57E04" w:rsidP="00AB6684">
      <w:pPr>
        <w:pStyle w:val="ListStandard"/>
        <w:jc w:val="both"/>
        <w:rPr>
          <w:lang w:val="de-DE"/>
        </w:rPr>
      </w:pPr>
      <w:r>
        <w:rPr>
          <w:lang w:val="de-DE"/>
        </w:rPr>
        <w:t>Ö</w:t>
      </w:r>
      <w:r w:rsidRPr="00067865">
        <w:rPr>
          <w:lang w:val="de-DE"/>
        </w:rPr>
        <w:t xml:space="preserve">ffnen Sie </w:t>
      </w:r>
      <w:r w:rsidR="00E3331F">
        <w:rPr>
          <w:lang w:val="de-DE"/>
        </w:rPr>
        <w:t>den</w:t>
      </w:r>
      <w:r>
        <w:rPr>
          <w:lang w:val="de-DE"/>
        </w:rPr>
        <w:t xml:space="preserve"> </w:t>
      </w:r>
      <w:r w:rsidR="0039097B">
        <w:rPr>
          <w:lang w:val="de-DE"/>
        </w:rPr>
        <w:t xml:space="preserve">Apple </w:t>
      </w:r>
      <w:r w:rsidRPr="000B7504">
        <w:rPr>
          <w:bCs/>
          <w:lang w:val="de-DE"/>
        </w:rPr>
        <w:t>App Store</w:t>
      </w:r>
      <w:r w:rsidRPr="00067865">
        <w:rPr>
          <w:lang w:val="de-DE"/>
        </w:rPr>
        <w:t xml:space="preserve"> auf Ihrem Gerät</w:t>
      </w:r>
      <w:r>
        <w:rPr>
          <w:lang w:val="de-DE"/>
        </w:rPr>
        <w:t>.</w:t>
      </w:r>
    </w:p>
    <w:p w14:paraId="4B253345" w14:textId="4655D859" w:rsidR="00F57E04" w:rsidRPr="00067865" w:rsidRDefault="00E3331F" w:rsidP="00F57E04">
      <w:pPr>
        <w:pStyle w:val="ListStandard"/>
        <w:rPr>
          <w:lang w:val="de-DE"/>
        </w:rPr>
      </w:pPr>
      <w:r>
        <w:rPr>
          <w:lang w:val="de-DE"/>
        </w:rPr>
        <w:t xml:space="preserve">Suchen </w:t>
      </w:r>
      <w:r w:rsidR="00F57E04">
        <w:rPr>
          <w:lang w:val="de-DE"/>
        </w:rPr>
        <w:t xml:space="preserve">Sie </w:t>
      </w:r>
      <w:r>
        <w:rPr>
          <w:lang w:val="de-DE"/>
        </w:rPr>
        <w:t>über</w:t>
      </w:r>
      <w:r w:rsidR="00F57E04">
        <w:rPr>
          <w:lang w:val="de-DE"/>
        </w:rPr>
        <w:t xml:space="preserve"> die</w:t>
      </w:r>
      <w:r w:rsidR="00F57E04" w:rsidRPr="00067865">
        <w:rPr>
          <w:lang w:val="de-DE"/>
        </w:rPr>
        <w:t xml:space="preserve"> Suchleiste </w:t>
      </w:r>
      <w:r>
        <w:rPr>
          <w:lang w:val="de-DE"/>
        </w:rPr>
        <w:t>nach „</w:t>
      </w:r>
      <w:r w:rsidR="00F57E04" w:rsidRPr="0024193E">
        <w:rPr>
          <w:i/>
          <w:iCs/>
          <w:lang w:val="de-DE"/>
        </w:rPr>
        <w:t>Karibu</w:t>
      </w:r>
      <w:r>
        <w:rPr>
          <w:lang w:val="de-DE"/>
        </w:rPr>
        <w:t>“</w:t>
      </w:r>
      <w:r w:rsidR="00F57E04">
        <w:rPr>
          <w:lang w:val="de-DE"/>
        </w:rPr>
        <w:t>.</w:t>
      </w:r>
    </w:p>
    <w:p w14:paraId="6D2CAF70" w14:textId="26AF0910" w:rsidR="00F57E04" w:rsidRDefault="0EEAE296" w:rsidP="00AB6684">
      <w:pPr>
        <w:pStyle w:val="ListStandard"/>
        <w:jc w:val="both"/>
        <w:rPr>
          <w:lang w:val="de-DE"/>
        </w:rPr>
      </w:pPr>
      <w:r w:rsidRPr="0EEAE296">
        <w:rPr>
          <w:lang w:val="de-DE"/>
        </w:rPr>
        <w:t xml:space="preserve">Wählen Sie die App </w:t>
      </w:r>
      <w:r w:rsidR="006357A9" w:rsidRPr="0024193E">
        <w:rPr>
          <w:i/>
          <w:iCs/>
          <w:lang w:val="de-DE"/>
        </w:rPr>
        <w:t>Karibu Silbenschwingen</w:t>
      </w:r>
      <w:r w:rsidR="006357A9" w:rsidRPr="0EEAE296">
        <w:rPr>
          <w:lang w:val="de-DE"/>
        </w:rPr>
        <w:t xml:space="preserve"> </w:t>
      </w:r>
      <w:r w:rsidRPr="0EEAE296">
        <w:rPr>
          <w:lang w:val="de-DE"/>
        </w:rPr>
        <w:t>aus den Vorschlägen aus und laden Sie die App herunter, indem Sie auf den blauen Button</w:t>
      </w:r>
      <w:r w:rsidR="006357A9">
        <w:rPr>
          <w:lang w:val="de-DE"/>
        </w:rPr>
        <w:t xml:space="preserve"> „Laden“</w:t>
      </w:r>
      <w:r w:rsidRPr="0EEAE296">
        <w:rPr>
          <w:lang w:val="de-DE"/>
        </w:rPr>
        <w:t xml:space="preserve"> tippen.</w:t>
      </w:r>
    </w:p>
    <w:p w14:paraId="648055DA" w14:textId="77777777" w:rsidR="00E3331F" w:rsidRPr="00067865" w:rsidRDefault="00E3331F" w:rsidP="000B7504">
      <w:pPr>
        <w:pStyle w:val="ListStandard"/>
        <w:numPr>
          <w:ilvl w:val="0"/>
          <w:numId w:val="0"/>
        </w:numPr>
        <w:ind w:left="1068"/>
        <w:rPr>
          <w:lang w:val="de-DE"/>
        </w:rPr>
      </w:pPr>
    </w:p>
    <w:p w14:paraId="7D97FBE6" w14:textId="50CF5488" w:rsidR="006357A9" w:rsidRPr="00067865" w:rsidRDefault="00F57E04" w:rsidP="009F27C5">
      <w:pPr>
        <w:pStyle w:val="5Haed"/>
      </w:pPr>
      <w:r w:rsidRPr="00067865">
        <w:t xml:space="preserve">START DER APP: </w:t>
      </w:r>
    </w:p>
    <w:p w14:paraId="4A7FCC4E" w14:textId="3317029E" w:rsidR="00F57E04" w:rsidRPr="00BF61FC" w:rsidRDefault="0EEAE296" w:rsidP="00AB6684">
      <w:pPr>
        <w:pStyle w:val="6Standardtext"/>
        <w:jc w:val="both"/>
        <w:rPr>
          <w:lang w:val="de-DE"/>
        </w:rPr>
      </w:pPr>
      <w:r w:rsidRPr="00BF61FC">
        <w:rPr>
          <w:lang w:val="de-DE"/>
        </w:rPr>
        <w:t xml:space="preserve">Nach dem erfolgreichen Download finden Sie die App auf dem Startbildschirm Ihres Gerätes. Um die App </w:t>
      </w:r>
      <w:r w:rsidRPr="00BF61FC">
        <w:rPr>
          <w:i/>
          <w:iCs/>
          <w:lang w:val="de-DE"/>
        </w:rPr>
        <w:t>Karibu Silbenschwingen</w:t>
      </w:r>
      <w:r w:rsidRPr="00BF61FC">
        <w:rPr>
          <w:lang w:val="de-DE"/>
        </w:rPr>
        <w:t xml:space="preserve"> nutzen zu können, müssen Sie sich weder registrieren noch anmelden. Tippen Sie auf das App-Symbol und die Anwendung startet.</w:t>
      </w:r>
    </w:p>
    <w:p w14:paraId="21DF6375" w14:textId="77777777" w:rsidR="00E3331F" w:rsidRDefault="00E3331F" w:rsidP="000B7504">
      <w:pPr>
        <w:rPr>
          <w:color w:val="595959" w:themeColor="text1" w:themeTint="A6"/>
        </w:rPr>
      </w:pPr>
    </w:p>
    <w:p w14:paraId="6ECC3D41" w14:textId="1B3492D5" w:rsidR="0024193E" w:rsidRPr="009F27C5" w:rsidRDefault="00873B0A" w:rsidP="00873B0A">
      <w:pPr>
        <w:pStyle w:val="4Haed"/>
      </w:pPr>
      <w:r w:rsidRPr="009F27C5">
        <w:t>AUFBAU DER APP</w:t>
      </w:r>
    </w:p>
    <w:p w14:paraId="46E8B093" w14:textId="7EA07410" w:rsidR="0024193E" w:rsidRPr="00BF61FC" w:rsidRDefault="0024193E" w:rsidP="00AB6684">
      <w:pPr>
        <w:pStyle w:val="6Standardtext"/>
        <w:jc w:val="both"/>
        <w:rPr>
          <w:lang w:val="de-DE"/>
        </w:rPr>
      </w:pPr>
      <w:r w:rsidRPr="00BF61FC">
        <w:rPr>
          <w:lang w:val="de-DE"/>
        </w:rPr>
        <w:t xml:space="preserve">Die App ist einfach </w:t>
      </w:r>
      <w:r w:rsidR="0029678F">
        <w:rPr>
          <w:lang w:val="de-DE"/>
        </w:rPr>
        <w:t>aufgebaut</w:t>
      </w:r>
      <w:r w:rsidRPr="00BF61FC">
        <w:rPr>
          <w:lang w:val="de-DE"/>
        </w:rPr>
        <w:t xml:space="preserve">: </w:t>
      </w:r>
      <w:r w:rsidR="00BF61FC">
        <w:rPr>
          <w:lang w:val="de-DE"/>
        </w:rPr>
        <w:t>M</w:t>
      </w:r>
      <w:r w:rsidRPr="00BF61FC">
        <w:rPr>
          <w:lang w:val="de-DE"/>
        </w:rPr>
        <w:t xml:space="preserve">it dem Finger </w:t>
      </w:r>
      <w:r w:rsidR="00BF61FC">
        <w:rPr>
          <w:lang w:val="de-DE"/>
        </w:rPr>
        <w:t xml:space="preserve">werden </w:t>
      </w:r>
      <w:r w:rsidRPr="00BF61FC">
        <w:rPr>
          <w:lang w:val="de-DE"/>
        </w:rPr>
        <w:t>Silbenbögen unter die Wörter</w:t>
      </w:r>
      <w:r w:rsidR="00BF61FC">
        <w:rPr>
          <w:lang w:val="de-DE"/>
        </w:rPr>
        <w:t xml:space="preserve"> in die Markierung gemalt</w:t>
      </w:r>
      <w:r w:rsidRPr="00BF61FC">
        <w:rPr>
          <w:lang w:val="de-DE"/>
        </w:rPr>
        <w:t xml:space="preserve">. </w:t>
      </w:r>
      <w:r w:rsidR="00610841">
        <w:rPr>
          <w:lang w:val="de-DE"/>
        </w:rPr>
        <w:t>Lernende</w:t>
      </w:r>
      <w:r w:rsidR="00610841" w:rsidRPr="00BF61FC">
        <w:rPr>
          <w:lang w:val="de-DE"/>
        </w:rPr>
        <w:t xml:space="preserve"> </w:t>
      </w:r>
      <w:proofErr w:type="gramStart"/>
      <w:r w:rsidRPr="00BF61FC">
        <w:rPr>
          <w:lang w:val="de-DE"/>
        </w:rPr>
        <w:t>erhalten</w:t>
      </w:r>
      <w:proofErr w:type="gramEnd"/>
      <w:r w:rsidRPr="00BF61FC">
        <w:rPr>
          <w:lang w:val="de-DE"/>
        </w:rPr>
        <w:t xml:space="preserve"> </w:t>
      </w:r>
      <w:r w:rsidR="0029678F">
        <w:rPr>
          <w:lang w:val="de-DE"/>
        </w:rPr>
        <w:t>immer</w:t>
      </w:r>
      <w:r w:rsidR="0029678F" w:rsidRPr="00BF61FC">
        <w:rPr>
          <w:lang w:val="de-DE"/>
        </w:rPr>
        <w:t xml:space="preserve"> </w:t>
      </w:r>
      <w:r w:rsidRPr="00BF61FC">
        <w:rPr>
          <w:lang w:val="de-DE"/>
        </w:rPr>
        <w:t xml:space="preserve">eine </w:t>
      </w:r>
      <w:r w:rsidR="0029678F">
        <w:rPr>
          <w:lang w:val="de-DE"/>
        </w:rPr>
        <w:t>Bestätigung</w:t>
      </w:r>
      <w:r w:rsidRPr="00BF61FC">
        <w:rPr>
          <w:lang w:val="de-DE"/>
        </w:rPr>
        <w:t xml:space="preserve">, </w:t>
      </w:r>
      <w:r w:rsidR="0029678F">
        <w:rPr>
          <w:lang w:val="de-DE"/>
        </w:rPr>
        <w:t>wenn</w:t>
      </w:r>
      <w:r w:rsidR="0029678F" w:rsidRPr="00BF61FC">
        <w:rPr>
          <w:lang w:val="de-DE"/>
        </w:rPr>
        <w:t xml:space="preserve"> </w:t>
      </w:r>
      <w:r w:rsidRPr="00BF61FC">
        <w:rPr>
          <w:lang w:val="de-DE"/>
        </w:rPr>
        <w:t xml:space="preserve">ihre Eingabe richtig ist. Nach zwei Fehlversuchen </w:t>
      </w:r>
      <w:r w:rsidR="0029678F">
        <w:rPr>
          <w:lang w:val="de-DE"/>
        </w:rPr>
        <w:t>erscheint</w:t>
      </w:r>
      <w:r w:rsidR="0029678F" w:rsidRPr="00BF61FC">
        <w:rPr>
          <w:lang w:val="de-DE"/>
        </w:rPr>
        <w:t xml:space="preserve"> </w:t>
      </w:r>
      <w:r w:rsidRPr="00BF61FC">
        <w:rPr>
          <w:lang w:val="de-DE"/>
        </w:rPr>
        <w:t xml:space="preserve">die Lösung. </w:t>
      </w:r>
      <w:r w:rsidR="0029678F">
        <w:rPr>
          <w:lang w:val="de-DE"/>
        </w:rPr>
        <w:t>Eine</w:t>
      </w:r>
      <w:r w:rsidRPr="00BF61FC">
        <w:rPr>
          <w:lang w:val="de-DE"/>
        </w:rPr>
        <w:t xml:space="preserve"> richtige Lösung </w:t>
      </w:r>
      <w:r w:rsidR="0029678F">
        <w:rPr>
          <w:lang w:val="de-DE"/>
        </w:rPr>
        <w:t>wird</w:t>
      </w:r>
      <w:r w:rsidR="0029678F" w:rsidRPr="00BF61FC">
        <w:rPr>
          <w:lang w:val="de-DE"/>
        </w:rPr>
        <w:t xml:space="preserve"> </w:t>
      </w:r>
      <w:r w:rsidR="0029678F">
        <w:rPr>
          <w:lang w:val="de-DE"/>
        </w:rPr>
        <w:t>mit einem</w:t>
      </w:r>
      <w:r w:rsidR="0029678F" w:rsidRPr="00BF61FC">
        <w:rPr>
          <w:lang w:val="de-DE"/>
        </w:rPr>
        <w:t xml:space="preserve"> </w:t>
      </w:r>
      <w:r w:rsidRPr="00BF61FC">
        <w:rPr>
          <w:lang w:val="de-DE"/>
        </w:rPr>
        <w:t xml:space="preserve">einen Stern, 10 </w:t>
      </w:r>
      <w:r w:rsidR="0029678F">
        <w:rPr>
          <w:lang w:val="de-DE"/>
        </w:rPr>
        <w:t>Sternemit einer kleinen Animation belohnt</w:t>
      </w:r>
      <w:r w:rsidRPr="00BF61FC">
        <w:rPr>
          <w:lang w:val="de-DE"/>
        </w:rPr>
        <w:t>.</w:t>
      </w:r>
    </w:p>
    <w:p w14:paraId="451161FB" w14:textId="77777777" w:rsidR="0024193E" w:rsidRPr="0024193E" w:rsidRDefault="0024193E" w:rsidP="00873B0A">
      <w:pPr>
        <w:pStyle w:val="4Haed"/>
        <w:rPr>
          <w:sz w:val="22"/>
          <w:szCs w:val="22"/>
        </w:rPr>
      </w:pPr>
    </w:p>
    <w:p w14:paraId="7B180284" w14:textId="6252A6FB" w:rsidR="008B6A8B" w:rsidRPr="00BF61FC" w:rsidRDefault="00486548" w:rsidP="009F27C5">
      <w:pPr>
        <w:pStyle w:val="6Standardtext"/>
        <w:rPr>
          <w:lang w:val="de-DE"/>
        </w:rPr>
      </w:pPr>
      <w:r w:rsidRPr="00BF61FC">
        <w:rPr>
          <w:lang w:val="de-DE"/>
        </w:rPr>
        <w:t>Schwierigkeitsstufen:</w:t>
      </w:r>
      <w:r w:rsidR="008B6A8B" w:rsidRPr="00BF61FC">
        <w:rPr>
          <w:lang w:val="de-DE"/>
        </w:rPr>
        <w:t xml:space="preserve"> </w:t>
      </w:r>
    </w:p>
    <w:p w14:paraId="5253CEBE" w14:textId="13E17A0C" w:rsidR="00873B0A" w:rsidRPr="00BF61FC" w:rsidRDefault="0EEAE296" w:rsidP="00AB6684">
      <w:pPr>
        <w:pStyle w:val="6Standardtext"/>
        <w:jc w:val="both"/>
        <w:rPr>
          <w:lang w:val="de-DE"/>
        </w:rPr>
      </w:pPr>
      <w:r w:rsidRPr="00BF61FC">
        <w:rPr>
          <w:lang w:val="de-DE"/>
        </w:rPr>
        <w:t>Wenn Sie die App öffnen, können Sie zwischen den Schwierigkeitsstufen leicht und schwer wählen.</w:t>
      </w:r>
    </w:p>
    <w:p w14:paraId="46BBCB9C" w14:textId="4CD1019D" w:rsidR="008B6A8B" w:rsidRPr="00BF61FC" w:rsidRDefault="00873B0A" w:rsidP="00AB6684">
      <w:pPr>
        <w:pStyle w:val="6Standardtext"/>
        <w:jc w:val="both"/>
        <w:rPr>
          <w:lang w:val="de-DE"/>
        </w:rPr>
      </w:pPr>
      <w:r w:rsidRPr="00BF61FC">
        <w:rPr>
          <w:lang w:val="de-DE"/>
        </w:rPr>
        <w:t xml:space="preserve">Wählen Sie </w:t>
      </w:r>
      <w:r w:rsidR="008B6A8B" w:rsidRPr="00BF61FC">
        <w:rPr>
          <w:lang w:val="de-DE"/>
        </w:rPr>
        <w:t>die gewünschte</w:t>
      </w:r>
      <w:r w:rsidRPr="00BF61FC">
        <w:rPr>
          <w:lang w:val="de-DE"/>
        </w:rPr>
        <w:t xml:space="preserve"> Schwie</w:t>
      </w:r>
      <w:r w:rsidR="008B6A8B" w:rsidRPr="00BF61FC">
        <w:rPr>
          <w:lang w:val="de-DE"/>
        </w:rPr>
        <w:t>rigkeitsstufe</w:t>
      </w:r>
      <w:r w:rsidRPr="00BF61FC">
        <w:rPr>
          <w:lang w:val="de-DE"/>
        </w:rPr>
        <w:t xml:space="preserve"> aus.</w:t>
      </w:r>
      <w:r w:rsidR="008B6A8B" w:rsidRPr="00BF61FC">
        <w:rPr>
          <w:lang w:val="de-DE"/>
        </w:rPr>
        <w:t xml:space="preserve"> Die </w:t>
      </w:r>
      <w:r w:rsidR="00832F48">
        <w:rPr>
          <w:lang w:val="de-DE"/>
        </w:rPr>
        <w:t>Steigerung der Schwierigkeit</w:t>
      </w:r>
      <w:r w:rsidR="00832F48" w:rsidRPr="00BF61FC">
        <w:rPr>
          <w:lang w:val="de-DE"/>
        </w:rPr>
        <w:t xml:space="preserve"> </w:t>
      </w:r>
      <w:r w:rsidR="00832F48">
        <w:rPr>
          <w:lang w:val="de-DE"/>
        </w:rPr>
        <w:t>erfolgt in Anlehnung an</w:t>
      </w:r>
      <w:r w:rsidR="00832F48" w:rsidRPr="00BF61FC">
        <w:rPr>
          <w:lang w:val="de-DE"/>
        </w:rPr>
        <w:t xml:space="preserve"> </w:t>
      </w:r>
      <w:r w:rsidR="00832F48">
        <w:rPr>
          <w:lang w:val="de-DE"/>
        </w:rPr>
        <w:t>die Einführung</w:t>
      </w:r>
      <w:r w:rsidR="008B6A8B" w:rsidRPr="00BF61FC">
        <w:rPr>
          <w:lang w:val="de-DE"/>
        </w:rPr>
        <w:t xml:space="preserve"> der Buchstaben</w:t>
      </w:r>
      <w:r w:rsidR="00AB6684">
        <w:rPr>
          <w:lang w:val="de-DE"/>
        </w:rPr>
        <w:t xml:space="preserve"> </w:t>
      </w:r>
      <w:bookmarkStart w:id="0" w:name="_GoBack"/>
      <w:bookmarkEnd w:id="0"/>
      <w:r w:rsidR="00832F48">
        <w:rPr>
          <w:lang w:val="de-DE"/>
        </w:rPr>
        <w:t>in</w:t>
      </w:r>
      <w:r w:rsidR="00E3331F" w:rsidRPr="00BF61FC">
        <w:rPr>
          <w:lang w:val="de-DE"/>
        </w:rPr>
        <w:t xml:space="preserve"> der</w:t>
      </w:r>
      <w:r w:rsidR="008B6A8B" w:rsidRPr="00BF61FC">
        <w:rPr>
          <w:lang w:val="de-DE"/>
        </w:rPr>
        <w:t xml:space="preserve"> </w:t>
      </w:r>
      <w:r w:rsidR="008B6A8B" w:rsidRPr="00BF61FC">
        <w:rPr>
          <w:i/>
          <w:iCs/>
          <w:lang w:val="de-DE"/>
        </w:rPr>
        <w:t>Karibu</w:t>
      </w:r>
      <w:r w:rsidR="00E3331F" w:rsidRPr="00BF61FC">
        <w:rPr>
          <w:i/>
          <w:iCs/>
          <w:lang w:val="de-DE"/>
        </w:rPr>
        <w:t>-</w:t>
      </w:r>
      <w:r w:rsidR="008B6A8B" w:rsidRPr="00BF61FC">
        <w:rPr>
          <w:i/>
          <w:iCs/>
          <w:lang w:val="de-DE"/>
        </w:rPr>
        <w:t>Fibel</w:t>
      </w:r>
      <w:r w:rsidR="008B6A8B" w:rsidRPr="00BF61FC">
        <w:rPr>
          <w:lang w:val="de-DE"/>
        </w:rPr>
        <w:t xml:space="preserve">. Die </w:t>
      </w:r>
      <w:r w:rsidR="00832F48">
        <w:rPr>
          <w:lang w:val="de-DE"/>
        </w:rPr>
        <w:t xml:space="preserve">Auswahl der </w:t>
      </w:r>
      <w:r w:rsidR="008B6A8B" w:rsidRPr="00BF61FC">
        <w:rPr>
          <w:lang w:val="de-DE"/>
        </w:rPr>
        <w:t xml:space="preserve">Wörter </w:t>
      </w:r>
      <w:r w:rsidR="00DE2A7D">
        <w:rPr>
          <w:lang w:val="de-DE"/>
        </w:rPr>
        <w:t>geschieht</w:t>
      </w:r>
      <w:r w:rsidR="00832F48">
        <w:rPr>
          <w:lang w:val="de-DE"/>
        </w:rPr>
        <w:t xml:space="preserve"> zufällig</w:t>
      </w:r>
      <w:r w:rsidR="008B6A8B" w:rsidRPr="00BF61FC">
        <w:rPr>
          <w:lang w:val="de-DE"/>
        </w:rPr>
        <w:t xml:space="preserve">. Nachdem Sie die Schwierigkeitsstufe ausgewählt </w:t>
      </w:r>
      <w:r w:rsidR="008B6A8B" w:rsidRPr="009F27C5">
        <w:rPr>
          <w:lang w:val="de-DE"/>
        </w:rPr>
        <w:t>haben, beginnt das Spiel.</w:t>
      </w:r>
    </w:p>
    <w:p w14:paraId="5E1BE100" w14:textId="77777777" w:rsidR="009F27C5" w:rsidRPr="00BF61FC" w:rsidRDefault="009F27C5" w:rsidP="009F27C5">
      <w:pPr>
        <w:pStyle w:val="6Standardtext"/>
        <w:rPr>
          <w:lang w:val="de-DE"/>
        </w:rPr>
      </w:pPr>
    </w:p>
    <w:p w14:paraId="2D7EFDA2" w14:textId="77777777" w:rsidR="008B6A8B" w:rsidRDefault="008B6A8B" w:rsidP="00873B0A">
      <w:pPr>
        <w:ind w:left="708"/>
        <w:rPr>
          <w:color w:val="595959" w:themeColor="text1" w:themeTint="A6"/>
        </w:rPr>
      </w:pPr>
    </w:p>
    <w:p w14:paraId="0EF7AF66" w14:textId="56D0FF24" w:rsidR="008B6A8B" w:rsidRDefault="00486548" w:rsidP="008B6A8B">
      <w:pPr>
        <w:pStyle w:val="5Haed"/>
      </w:pPr>
      <w:r>
        <w:rPr>
          <w:b w:val="0"/>
        </w:rPr>
        <w:t xml:space="preserve">Spiel: </w:t>
      </w:r>
      <w:r w:rsidR="008B6A8B">
        <w:t xml:space="preserve"> </w:t>
      </w:r>
    </w:p>
    <w:p w14:paraId="2AD8EA63" w14:textId="1A1D0BE1" w:rsidR="0024193E" w:rsidRPr="004B68CB" w:rsidRDefault="0024193E" w:rsidP="00AB6684">
      <w:pPr>
        <w:pStyle w:val="5Haed"/>
        <w:jc w:val="both"/>
        <w:rPr>
          <w:b w:val="0"/>
          <w:bCs w:val="0"/>
        </w:rPr>
      </w:pPr>
      <w:r w:rsidRPr="004B68CB">
        <w:rPr>
          <w:b w:val="0"/>
          <w:bCs w:val="0"/>
        </w:rPr>
        <w:t>Hier gelangen Sie in den Spielmodus</w:t>
      </w:r>
      <w:r>
        <w:rPr>
          <w:b w:val="0"/>
          <w:bCs w:val="0"/>
        </w:rPr>
        <w:t xml:space="preserve"> und können direkt loslegen.</w:t>
      </w:r>
    </w:p>
    <w:p w14:paraId="296FAD34" w14:textId="77777777" w:rsidR="008B6A8B" w:rsidRDefault="008B6A8B" w:rsidP="00873B0A">
      <w:pPr>
        <w:ind w:left="708"/>
        <w:rPr>
          <w:color w:val="595959" w:themeColor="text1" w:themeTint="A6"/>
        </w:rPr>
      </w:pPr>
    </w:p>
    <w:p w14:paraId="66EA642D" w14:textId="62CEF84C" w:rsidR="008B6A8B" w:rsidRDefault="00B7048A" w:rsidP="008B6A8B">
      <w:pPr>
        <w:pStyle w:val="5Haed"/>
      </w:pPr>
      <w:r>
        <w:rPr>
          <w:b w:val="0"/>
          <w:bCs w:val="0"/>
        </w:rPr>
        <w:lastRenderedPageBreak/>
        <w:t xml:space="preserve">Hilfe: </w:t>
      </w:r>
      <w:r w:rsidR="008B6A8B">
        <w:t xml:space="preserve"> </w:t>
      </w:r>
    </w:p>
    <w:p w14:paraId="799783E9" w14:textId="2F4CC775" w:rsidR="008B6A8B" w:rsidRDefault="0EEAE296" w:rsidP="00AB6684">
      <w:pPr>
        <w:ind w:left="708"/>
        <w:jc w:val="both"/>
        <w:rPr>
          <w:color w:val="595959" w:themeColor="text1" w:themeTint="A6"/>
        </w:rPr>
      </w:pPr>
      <w:r w:rsidRPr="0EEAE296">
        <w:rPr>
          <w:color w:val="595959" w:themeColor="text1" w:themeTint="A6"/>
        </w:rPr>
        <w:t xml:space="preserve">Unten links befindet sich ein Fragezeichen-Symbol. Durch Anklicken des Symbols erscheint in einem Dialogfenster eine Erklärung, wie die Übung ausgeführt werden soll. </w:t>
      </w:r>
    </w:p>
    <w:p w14:paraId="1597479C" w14:textId="77777777" w:rsidR="008B6A8B" w:rsidRDefault="008B6A8B" w:rsidP="008B6A8B">
      <w:pPr>
        <w:ind w:left="708"/>
        <w:rPr>
          <w:color w:val="595959" w:themeColor="text1" w:themeTint="A6"/>
        </w:rPr>
      </w:pPr>
    </w:p>
    <w:p w14:paraId="0FE28EB5" w14:textId="391857D9" w:rsidR="008B6A8B" w:rsidRDefault="00173CDD" w:rsidP="008B6A8B">
      <w:pPr>
        <w:pStyle w:val="5Haed"/>
      </w:pPr>
      <w:r>
        <w:rPr>
          <w:b w:val="0"/>
          <w:bCs w:val="0"/>
        </w:rPr>
        <w:t xml:space="preserve">Information: </w:t>
      </w:r>
    </w:p>
    <w:p w14:paraId="769C7A93" w14:textId="0E16D5AC" w:rsidR="008B6A8B" w:rsidRDefault="0EEAE296" w:rsidP="00AB6684">
      <w:pPr>
        <w:ind w:left="708"/>
        <w:jc w:val="both"/>
        <w:rPr>
          <w:color w:val="595959" w:themeColor="text1" w:themeTint="A6"/>
        </w:rPr>
      </w:pPr>
      <w:r w:rsidRPr="0EEAE296">
        <w:rPr>
          <w:color w:val="595959" w:themeColor="text1" w:themeTint="A6"/>
        </w:rPr>
        <w:t xml:space="preserve">Nach Antippen des Informationssymbols erscheint das Impressum. </w:t>
      </w:r>
    </w:p>
    <w:p w14:paraId="01896C61" w14:textId="7DEB7FC1" w:rsidR="008B6A8B" w:rsidRDefault="008B6A8B" w:rsidP="008B6A8B">
      <w:pPr>
        <w:ind w:left="708"/>
        <w:rPr>
          <w:color w:val="595959" w:themeColor="text1" w:themeTint="A6"/>
        </w:rPr>
      </w:pPr>
    </w:p>
    <w:p w14:paraId="4970A9BB" w14:textId="699FC7AA" w:rsidR="005270D4" w:rsidRDefault="00F96ED9" w:rsidP="005270D4">
      <w:pPr>
        <w:pStyle w:val="5Haed"/>
      </w:pPr>
      <w:r>
        <w:rPr>
          <w:b w:val="0"/>
          <w:bCs w:val="0"/>
        </w:rPr>
        <w:t xml:space="preserve">Silbenschwingen-Symbol: </w:t>
      </w:r>
    </w:p>
    <w:p w14:paraId="7E74E347" w14:textId="1D0FE59A" w:rsidR="00873B0A" w:rsidRDefault="0EEAE296" w:rsidP="00AB6684">
      <w:pPr>
        <w:ind w:left="708"/>
        <w:jc w:val="both"/>
        <w:rPr>
          <w:color w:val="595959" w:themeColor="text1" w:themeTint="A6"/>
        </w:rPr>
      </w:pPr>
      <w:r w:rsidRPr="0EEAE296">
        <w:rPr>
          <w:color w:val="595959" w:themeColor="text1" w:themeTint="A6"/>
        </w:rPr>
        <w:t>Unten mittig befindet sich ein gelbes Silbenschwingen-Symbol. Mithilfe des Symbols können die Schwierigkeitsstufen eingestellt werden.</w:t>
      </w:r>
    </w:p>
    <w:p w14:paraId="00CF0524" w14:textId="77777777" w:rsidR="00D37B5E" w:rsidRDefault="00D37B5E" w:rsidP="00D37B5E">
      <w:pPr>
        <w:ind w:left="708"/>
        <w:rPr>
          <w:color w:val="595959" w:themeColor="text1" w:themeTint="A6"/>
        </w:rPr>
      </w:pPr>
    </w:p>
    <w:p w14:paraId="65400890" w14:textId="3287D27F" w:rsidR="00873B0A" w:rsidRDefault="5DD608DA" w:rsidP="00AB6684">
      <w:pPr>
        <w:ind w:left="708"/>
        <w:jc w:val="both"/>
        <w:rPr>
          <w:color w:val="595959" w:themeColor="text1" w:themeTint="A6"/>
        </w:rPr>
      </w:pPr>
      <w:r w:rsidRPr="5DD608DA">
        <w:rPr>
          <w:color w:val="595959" w:themeColor="text1" w:themeTint="A6"/>
        </w:rPr>
        <w:t>Dialogfenster können durch das Kreuz geschlossen werden, um zur Übung zurückzukehren.</w:t>
      </w:r>
    </w:p>
    <w:p w14:paraId="761CF656" w14:textId="50232B91" w:rsidR="008B1683" w:rsidRDefault="008B1683" w:rsidP="00873B0A">
      <w:pPr>
        <w:ind w:left="708"/>
        <w:rPr>
          <w:color w:val="595959" w:themeColor="text1" w:themeTint="A6"/>
        </w:rPr>
      </w:pPr>
    </w:p>
    <w:p w14:paraId="704B29EC" w14:textId="77777777" w:rsidR="008B1683" w:rsidRDefault="008B1683" w:rsidP="00873B0A">
      <w:pPr>
        <w:ind w:left="708"/>
        <w:rPr>
          <w:color w:val="595959" w:themeColor="text1" w:themeTint="A6"/>
        </w:rPr>
      </w:pPr>
    </w:p>
    <w:p w14:paraId="56C62691" w14:textId="1F0006DC" w:rsidR="006357A9" w:rsidRPr="009F27C5" w:rsidRDefault="0024193E" w:rsidP="009F27C5">
      <w:pPr>
        <w:pStyle w:val="4Haed"/>
        <w:rPr>
          <w:i/>
          <w:iCs/>
        </w:rPr>
      </w:pPr>
      <w:r w:rsidRPr="009F27C5">
        <w:rPr>
          <w:i/>
          <w:iCs/>
        </w:rPr>
        <w:t>WEITERFÜHRENDE INFORMATIONEN</w:t>
      </w:r>
    </w:p>
    <w:p w14:paraId="50B220DB" w14:textId="1FA32F33" w:rsidR="00873B0A" w:rsidRPr="009F27C5" w:rsidRDefault="0EEAE296" w:rsidP="00AB6684">
      <w:pPr>
        <w:pStyle w:val="6Standardtext"/>
        <w:jc w:val="both"/>
        <w:rPr>
          <w:i/>
          <w:iCs/>
          <w:lang w:val="de-DE"/>
        </w:rPr>
      </w:pPr>
      <w:r w:rsidRPr="009F27C5">
        <w:rPr>
          <w:i/>
          <w:iCs/>
          <w:lang w:val="de-DE"/>
        </w:rPr>
        <w:t>Wenn Sie mehr über die App „Karibu Silbenschwingen“ erfahren möchten, können Sie sich im Internet unter folgenden Links informieren:</w:t>
      </w:r>
    </w:p>
    <w:p w14:paraId="5CA35297" w14:textId="2592489D" w:rsidR="00873B0A" w:rsidRPr="009856E2" w:rsidRDefault="00873B0A" w:rsidP="00AB6684">
      <w:pPr>
        <w:pStyle w:val="ListStandard"/>
        <w:jc w:val="both"/>
        <w:rPr>
          <w:i/>
          <w:lang w:val="de-DE"/>
        </w:rPr>
      </w:pPr>
      <w:r>
        <w:rPr>
          <w:i/>
          <w:lang w:val="de-DE"/>
        </w:rPr>
        <w:t>Beurteilung der App von der Stiftung Lesen</w:t>
      </w:r>
      <w:r w:rsidRPr="009856E2">
        <w:rPr>
          <w:i/>
          <w:lang w:val="de-DE"/>
        </w:rPr>
        <w:t xml:space="preserve">: </w:t>
      </w:r>
    </w:p>
    <w:p w14:paraId="3D240AC6" w14:textId="5BC36F76" w:rsidR="00361E7E" w:rsidRPr="00C40198" w:rsidRDefault="00730A88" w:rsidP="00991FE1">
      <w:pPr>
        <w:pStyle w:val="Link"/>
        <w:ind w:left="1069"/>
        <w:rPr>
          <w:lang w:val="de-DE"/>
        </w:rPr>
      </w:pPr>
      <w:hyperlink r:id="rId8" w:history="1">
        <w:proofErr w:type="spellStart"/>
        <w:r w:rsidR="00873B0A" w:rsidRPr="009160EB">
          <w:rPr>
            <w:rStyle w:val="Hyperlink"/>
            <w:i/>
            <w:lang w:val="de-DE"/>
          </w:rPr>
          <w:t>lesenmit.app</w:t>
        </w:r>
        <w:proofErr w:type="spellEnd"/>
        <w:r w:rsidR="00873B0A" w:rsidRPr="009160EB">
          <w:rPr>
            <w:rStyle w:val="Hyperlink"/>
            <w:i/>
            <w:lang w:val="de-DE"/>
          </w:rPr>
          <w:t>/</w:t>
        </w:r>
        <w:proofErr w:type="spellStart"/>
        <w:r w:rsidR="00873B0A" w:rsidRPr="009160EB">
          <w:rPr>
            <w:rStyle w:val="Hyperlink"/>
            <w:i/>
            <w:lang w:val="de-DE"/>
          </w:rPr>
          <w:t>apps</w:t>
        </w:r>
        <w:proofErr w:type="spellEnd"/>
        <w:r w:rsidR="00873B0A" w:rsidRPr="009160EB">
          <w:rPr>
            <w:rStyle w:val="Hyperlink"/>
            <w:i/>
            <w:lang w:val="de-DE"/>
          </w:rPr>
          <w:t>/</w:t>
        </w:r>
        <w:proofErr w:type="spellStart"/>
        <w:r w:rsidR="00873B0A" w:rsidRPr="009160EB">
          <w:rPr>
            <w:rStyle w:val="Hyperlink"/>
            <w:i/>
            <w:lang w:val="de-DE"/>
          </w:rPr>
          <w:t>karibu</w:t>
        </w:r>
        <w:proofErr w:type="spellEnd"/>
        <w:r w:rsidR="00873B0A" w:rsidRPr="009160EB">
          <w:rPr>
            <w:rStyle w:val="Hyperlink"/>
            <w:i/>
            <w:lang w:val="de-DE"/>
          </w:rPr>
          <w:t>-silbenschwingen</w:t>
        </w:r>
      </w:hyperlink>
      <w:r w:rsidR="00873B0A">
        <w:rPr>
          <w:i/>
          <w:lang w:val="de-DE"/>
        </w:rPr>
        <w:t xml:space="preserve"> </w:t>
      </w:r>
    </w:p>
    <w:p w14:paraId="7397E033" w14:textId="02D08095" w:rsidR="00C40198" w:rsidRPr="00991FE1" w:rsidRDefault="00C40198" w:rsidP="00C40198">
      <w:pPr>
        <w:pStyle w:val="Link"/>
        <w:numPr>
          <w:ilvl w:val="0"/>
          <w:numId w:val="0"/>
        </w:numPr>
        <w:ind w:left="1069"/>
        <w:rPr>
          <w:lang w:val="de-DE"/>
        </w:rPr>
      </w:pPr>
    </w:p>
    <w:p w14:paraId="3A36C377" w14:textId="525681EE" w:rsidR="00873B0A" w:rsidRPr="009856E2" w:rsidRDefault="18E9ADE0" w:rsidP="00AB6684">
      <w:pPr>
        <w:pStyle w:val="ListStandard"/>
        <w:ind w:left="1069"/>
        <w:jc w:val="both"/>
        <w:rPr>
          <w:i/>
          <w:iCs/>
          <w:lang w:val="de-DE"/>
        </w:rPr>
      </w:pPr>
      <w:r w:rsidRPr="18E9ADE0">
        <w:rPr>
          <w:i/>
          <w:iCs/>
          <w:lang w:val="de-DE"/>
        </w:rPr>
        <w:t>Informationen des Herstellers zur Karibu-App für das Fach Deutsch:</w:t>
      </w:r>
    </w:p>
    <w:p w14:paraId="61F5780F" w14:textId="7FD2AAF9" w:rsidR="00873B0A" w:rsidRPr="00873B0A" w:rsidRDefault="008D52E2" w:rsidP="00873B0A">
      <w:pPr>
        <w:pStyle w:val="Link"/>
        <w:ind w:left="1069"/>
        <w:rPr>
          <w:lang w:val="de-DE"/>
        </w:rPr>
      </w:pPr>
      <w:hyperlink r:id="rId9" w:history="1">
        <w:r w:rsidR="00873B0A" w:rsidRPr="009160EB">
          <w:rPr>
            <w:rStyle w:val="Hyperlink"/>
            <w:i/>
            <w:lang w:val="de-DE"/>
          </w:rPr>
          <w:t>www.westermann.de/landing/bildungsplan-bw-gs/karibu-apps</w:t>
        </w:r>
      </w:hyperlink>
      <w:r w:rsidR="00873B0A">
        <w:rPr>
          <w:i/>
          <w:lang w:val="de-DE"/>
        </w:rPr>
        <w:t xml:space="preserve"> </w:t>
      </w:r>
    </w:p>
    <w:sectPr w:rsidR="00873B0A" w:rsidRPr="00873B0A" w:rsidSect="00B3298A">
      <w:headerReference w:type="default" r:id="rId10"/>
      <w:footerReference w:type="even" r:id="rId11"/>
      <w:footerReference w:type="default" r:id="rId12"/>
      <w:pgSz w:w="11900" w:h="16840"/>
      <w:pgMar w:top="1418" w:right="1701" w:bottom="1701" w:left="1418" w:header="709" w:footer="79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904F6B5" w14:textId="77777777" w:rsidR="00730A88" w:rsidRDefault="00730A88" w:rsidP="00F87551">
      <w:r>
        <w:separator/>
      </w:r>
    </w:p>
  </w:endnote>
  <w:endnote w:type="continuationSeparator" w:id="0">
    <w:p w14:paraId="00EE4AB6" w14:textId="77777777" w:rsidR="00730A88" w:rsidRDefault="00730A88" w:rsidP="00F875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(Textkörper CS)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229964015"/>
      <w:docPartObj>
        <w:docPartGallery w:val="Page Numbers (Bottom of Page)"/>
        <w:docPartUnique/>
      </w:docPartObj>
    </w:sdtPr>
    <w:sdtEndPr>
      <w:rPr>
        <w:rStyle w:val="Seitenzahl"/>
      </w:rPr>
    </w:sdtEndPr>
    <w:sdtContent>
      <w:p w14:paraId="42DF588F" w14:textId="1B828E4A" w:rsidR="00D679BA" w:rsidRDefault="00D679BA" w:rsidP="0079363F">
        <w:pPr>
          <w:pStyle w:val="Fu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end"/>
        </w:r>
      </w:p>
    </w:sdtContent>
  </w:sdt>
  <w:p w14:paraId="6EA0D5F1" w14:textId="77777777" w:rsidR="00F87551" w:rsidRDefault="00F87551" w:rsidP="00D679BA">
    <w:pPr>
      <w:pStyle w:val="Fuzeile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  <w:color w:val="000000" w:themeColor="text1"/>
      </w:rPr>
      <w:id w:val="-1028712903"/>
      <w:docPartObj>
        <w:docPartGallery w:val="Page Numbers (Bottom of Page)"/>
        <w:docPartUnique/>
      </w:docPartObj>
    </w:sdtPr>
    <w:sdtEndPr>
      <w:rPr>
        <w:rStyle w:val="Seitenzahl"/>
      </w:rPr>
    </w:sdtEndPr>
    <w:sdtContent>
      <w:p w14:paraId="308F303E" w14:textId="3B2CD79B" w:rsidR="00D679BA" w:rsidRPr="00F65F18" w:rsidRDefault="00D679BA" w:rsidP="00064BB2">
        <w:pPr>
          <w:pStyle w:val="Fuzeile"/>
          <w:framePr w:w="459" w:h="457" w:hRule="exact" w:wrap="notBeside" w:vAnchor="page" w:hAnchor="page" w:x="10261" w:y="16005"/>
          <w:jc w:val="right"/>
          <w:rPr>
            <w:rStyle w:val="Seitenzahl"/>
            <w:color w:val="000000" w:themeColor="text1"/>
          </w:rPr>
        </w:pPr>
        <w:r w:rsidRPr="00F65F18">
          <w:rPr>
            <w:rStyle w:val="Seitenzahl"/>
            <w:color w:val="000000" w:themeColor="text1"/>
          </w:rPr>
          <w:fldChar w:fldCharType="begin"/>
        </w:r>
        <w:r w:rsidRPr="00F65F18">
          <w:rPr>
            <w:rStyle w:val="Seitenzahl"/>
            <w:color w:val="000000" w:themeColor="text1"/>
          </w:rPr>
          <w:instrText xml:space="preserve"> PAGE </w:instrText>
        </w:r>
        <w:r w:rsidRPr="00F65F18">
          <w:rPr>
            <w:rStyle w:val="Seitenzahl"/>
            <w:color w:val="000000" w:themeColor="text1"/>
          </w:rPr>
          <w:fldChar w:fldCharType="separate"/>
        </w:r>
        <w:r w:rsidR="0009572A">
          <w:rPr>
            <w:rStyle w:val="Seitenzahl"/>
            <w:noProof/>
            <w:color w:val="000000" w:themeColor="text1"/>
          </w:rPr>
          <w:t>2</w:t>
        </w:r>
        <w:r w:rsidRPr="00F65F18">
          <w:rPr>
            <w:rStyle w:val="Seitenzahl"/>
            <w:color w:val="000000" w:themeColor="text1"/>
          </w:rPr>
          <w:fldChar w:fldCharType="end"/>
        </w:r>
      </w:p>
    </w:sdtContent>
  </w:sdt>
  <w:p w14:paraId="4611DAE6" w14:textId="5D780BF9" w:rsidR="00F87551" w:rsidRPr="004E13F3" w:rsidRDefault="00683AC3" w:rsidP="00D679BA">
    <w:pPr>
      <w:pStyle w:val="Fuzeile"/>
      <w:ind w:right="360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A1FBB26" wp14:editId="23D19991">
              <wp:simplePos x="0" y="0"/>
              <wp:positionH relativeFrom="column">
                <wp:posOffset>-45756</wp:posOffset>
              </wp:positionH>
              <wp:positionV relativeFrom="paragraph">
                <wp:posOffset>-257175</wp:posOffset>
              </wp:positionV>
              <wp:extent cx="4562475" cy="883920"/>
              <wp:effectExtent l="0" t="0" r="0" b="0"/>
              <wp:wrapNone/>
              <wp:docPr id="6" name="Textfeld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562475" cy="88392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6477EA8C" w14:textId="6B479304" w:rsidR="00F65F18" w:rsidRPr="00F65F18" w:rsidRDefault="0024193E" w:rsidP="00F65F18">
                          <w:pPr>
                            <w:pStyle w:val="berschrift1"/>
                            <w:spacing w:line="240" w:lineRule="auto"/>
                            <w:rPr>
                              <w:rFonts w:ascii="Helvetica" w:hAnsi="Helvetica" w:cs="Calibri Light"/>
                              <w:b w:val="0"/>
                              <w:color w:val="000000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Helvetica" w:hAnsi="Helvetica" w:cs="Calibri Light"/>
                              <w:b w:val="0"/>
                              <w:color w:val="000000"/>
                              <w:sz w:val="18"/>
                              <w:szCs w:val="18"/>
                            </w:rPr>
                            <w:t xml:space="preserve">© </w:t>
                          </w:r>
                          <w:r w:rsidR="00F65F18" w:rsidRPr="00F65F18">
                            <w:rPr>
                              <w:rFonts w:ascii="Helvetica" w:hAnsi="Helvetica" w:cs="Calibri Light"/>
                              <w:b w:val="0"/>
                              <w:color w:val="000000"/>
                              <w:sz w:val="18"/>
                              <w:szCs w:val="18"/>
                            </w:rPr>
                            <w:t xml:space="preserve">SchLau D – Schriftsprachliches Lernen auf Distanz in der ersten Jahrgangsstufe </w:t>
                          </w:r>
                        </w:p>
                        <w:p w14:paraId="243DF286" w14:textId="77777777" w:rsidR="00F65F18" w:rsidRPr="00F65F18" w:rsidRDefault="00F65F18">
                          <w:pPr>
                            <w:rPr>
                              <w:sz w:val="18"/>
                              <w:szCs w:val="18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A1FBB26" id="_x0000_t202" coordsize="21600,21600" o:spt="202" path="m,l,21600r21600,l21600,xe">
              <v:stroke joinstyle="miter"/>
              <v:path gradientshapeok="t" o:connecttype="rect"/>
            </v:shapetype>
            <v:shape id="Textfeld 6" o:spid="_x0000_s1026" type="#_x0000_t202" style="position:absolute;margin-left:-3.6pt;margin-top:-20.25pt;width:359.25pt;height:69.6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" filled="f" stroked="f" strokeweight=".5pt">
              <v:textbox>
                <w:txbxContent>
                  <w:p w14:paraId="6477EA8C" w14:textId="6B479304" w:rsidR="00F65F18" w:rsidRPr="00F65F18" w:rsidRDefault="0024193E" w:rsidP="00F65F18">
                    <w:pPr>
                      <w:pStyle w:val="berschrift1"/>
                      <w:spacing w:line="240" w:lineRule="auto"/>
                      <w:rPr>
                        <w:rFonts w:ascii="Helvetica" w:hAnsi="Helvetica" w:cs="Calibri Light"/>
                        <w:b w:val="0"/>
                        <w:color w:val="000000"/>
                        <w:sz w:val="18"/>
                        <w:szCs w:val="18"/>
                      </w:rPr>
                    </w:pPr>
                    <w:r>
                      <w:rPr>
                        <w:rFonts w:ascii="Helvetica" w:hAnsi="Helvetica" w:cs="Calibri Light"/>
                        <w:b w:val="0"/>
                        <w:color w:val="000000"/>
                        <w:sz w:val="18"/>
                        <w:szCs w:val="18"/>
                      </w:rPr>
                      <w:t xml:space="preserve">© </w:t>
                    </w:r>
                    <w:proofErr w:type="spellStart"/>
                    <w:r w:rsidR="00F65F18" w:rsidRPr="00F65F18">
                      <w:rPr>
                        <w:rFonts w:ascii="Helvetica" w:hAnsi="Helvetica" w:cs="Calibri Light"/>
                        <w:b w:val="0"/>
                        <w:color w:val="000000"/>
                        <w:sz w:val="18"/>
                        <w:szCs w:val="18"/>
                      </w:rPr>
                      <w:t>SchLau</w:t>
                    </w:r>
                    <w:proofErr w:type="spellEnd"/>
                    <w:r w:rsidR="00F65F18" w:rsidRPr="00F65F18">
                      <w:rPr>
                        <w:rFonts w:ascii="Helvetica" w:hAnsi="Helvetica" w:cs="Calibri Light"/>
                        <w:b w:val="0"/>
                        <w:color w:val="000000"/>
                        <w:sz w:val="18"/>
                        <w:szCs w:val="18"/>
                      </w:rPr>
                      <w:t xml:space="preserve"> D – Schriftsprachliches Lernen auf Distanz in der ersten Jahrgangsstufe </w:t>
                    </w:r>
                  </w:p>
                  <w:p w14:paraId="243DF286" w14:textId="77777777" w:rsidR="00F65F18" w:rsidRPr="00F65F18" w:rsidRDefault="00F65F18">
                    <w:pPr>
                      <w:rPr>
                        <w:sz w:val="18"/>
                        <w:szCs w:val="18"/>
                      </w:rPr>
                    </w:pPr>
                  </w:p>
                </w:txbxContent>
              </v:textbox>
            </v:shape>
          </w:pict>
        </mc:Fallback>
      </mc:AlternateContent>
    </w:r>
    <w:r w:rsidR="00064BB2">
      <w:rPr>
        <w:noProof/>
      </w:rPr>
      <mc:AlternateContent>
        <mc:Choice Requires="wps">
          <w:drawing>
            <wp:anchor distT="0" distB="0" distL="114300" distR="114300" simplePos="0" relativeHeight="251658239" behindDoc="1" locked="0" layoutInCell="1" allowOverlap="1" wp14:anchorId="348AE663" wp14:editId="10E9B4B0">
              <wp:simplePos x="0" y="0"/>
              <wp:positionH relativeFrom="column">
                <wp:posOffset>-976630</wp:posOffset>
              </wp:positionH>
              <wp:positionV relativeFrom="paragraph">
                <wp:posOffset>-87630</wp:posOffset>
              </wp:positionV>
              <wp:extent cx="6515100" cy="780415"/>
              <wp:effectExtent l="0" t="0" r="0" b="0"/>
              <wp:wrapNone/>
              <wp:docPr id="4" name="Rechteck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515100" cy="780415"/>
                      </a:xfrm>
                      <a:prstGeom prst="rect">
                        <a:avLst/>
                      </a:prstGeom>
                      <a:solidFill>
                        <a:schemeClr val="bg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cex="http://schemas.microsoft.com/office/word/2018/wordml/cex" xmlns:w16="http://schemas.microsoft.com/office/word/2018/wordml" xmlns:w16sdtdh="http://schemas.microsoft.com/office/word/2020/wordml/sdtdatahash" xmlns:a="http://schemas.openxmlformats.org/drawingml/2006/main">
          <w:pict>
            <v:rect id="Rechteck 4" style="position:absolute;margin-left:-76.9pt;margin-top:-6.9pt;width:513pt;height:61.45pt;z-index:-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color="#e7e6e6 [3214]" stroked="f" strokeweight="1pt" w14:anchorId="1B5912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"/>
          </w:pict>
        </mc:Fallback>
      </mc:AlternateContent>
    </w:r>
    <w:r w:rsidR="00064BB2">
      <w:rPr>
        <w:noProof/>
      </w:rPr>
      <mc:AlternateContent>
        <mc:Choice Requires="wps">
          <w:drawing>
            <wp:anchor distT="0" distB="0" distL="114300" distR="114300" simplePos="0" relativeHeight="251657214" behindDoc="1" locked="0" layoutInCell="1" allowOverlap="1" wp14:anchorId="235E30C1" wp14:editId="0155840F">
              <wp:simplePos x="0" y="0"/>
              <wp:positionH relativeFrom="column">
                <wp:posOffset>5538470</wp:posOffset>
              </wp:positionH>
              <wp:positionV relativeFrom="paragraph">
                <wp:posOffset>-87630</wp:posOffset>
              </wp:positionV>
              <wp:extent cx="1130300" cy="793115"/>
              <wp:effectExtent l="0" t="0" r="0" b="0"/>
              <wp:wrapNone/>
              <wp:docPr id="5" name="Rechteck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130300" cy="793115"/>
                      </a:xfrm>
                      <a:prstGeom prst="rect">
                        <a:avLst/>
                      </a:prstGeom>
                      <a:solidFill>
                        <a:srgbClr val="FBBB2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cex="http://schemas.microsoft.com/office/word/2018/wordml/cex" xmlns:w16="http://schemas.microsoft.com/office/word/2018/wordml" xmlns:w16sdtdh="http://schemas.microsoft.com/office/word/2020/wordml/sdtdatahash" xmlns:a="http://schemas.openxmlformats.org/drawingml/2006/main">
          <w:pict>
            <v:rect id="Rechteck 5" style="position:absolute;margin-left:436.1pt;margin-top:-6.9pt;width:89pt;height:62.45pt;z-index:-25165926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color="#fbbb21" stroked="f" strokeweight="1pt" w14:anchorId="087C4DE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"/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98072FA" w14:textId="77777777" w:rsidR="00730A88" w:rsidRDefault="00730A88" w:rsidP="00F87551">
      <w:r>
        <w:separator/>
      </w:r>
    </w:p>
  </w:footnote>
  <w:footnote w:type="continuationSeparator" w:id="0">
    <w:p w14:paraId="7DF7440D" w14:textId="77777777" w:rsidR="00730A88" w:rsidRDefault="00730A88" w:rsidP="00F8755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E0C36D" w14:textId="0183DD8C" w:rsidR="00E7356A" w:rsidRDefault="00E7356A">
    <w:pPr>
      <w:pStyle w:val="Kopfzeile"/>
    </w:pPr>
    <w:r>
      <w:rPr>
        <w:noProof/>
      </w:rPr>
      <w:drawing>
        <wp:anchor distT="0" distB="0" distL="114300" distR="114300" simplePos="0" relativeHeight="251659264" behindDoc="0" locked="0" layoutInCell="1" allowOverlap="1" wp14:anchorId="33A78E3B" wp14:editId="6C6F88C1">
          <wp:simplePos x="0" y="0"/>
          <wp:positionH relativeFrom="rightMargin">
            <wp:posOffset>-926465</wp:posOffset>
          </wp:positionH>
          <wp:positionV relativeFrom="paragraph">
            <wp:posOffset>-150495</wp:posOffset>
          </wp:positionV>
          <wp:extent cx="1040130" cy="716280"/>
          <wp:effectExtent l="0" t="0" r="1270" b="0"/>
          <wp:wrapNone/>
          <wp:docPr id="10" name="Bild 2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4013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069FC27" w14:textId="53125641" w:rsidR="00E7356A" w:rsidRDefault="00E7356A">
    <w:pPr>
      <w:pStyle w:val="Kopfzeile"/>
    </w:pPr>
  </w:p>
  <w:p w14:paraId="792EA7B9" w14:textId="6C5D35A4" w:rsidR="00871740" w:rsidRDefault="00871740">
    <w:pPr>
      <w:pStyle w:val="Kopfzeile"/>
    </w:pPr>
  </w:p>
  <w:p w14:paraId="3CBFEECE" w14:textId="3B91459A" w:rsidR="00F87551" w:rsidRDefault="00E7356A">
    <w:pPr>
      <w:pStyle w:val="Kopfzeile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F27FFE8" wp14:editId="2E8F8D05">
              <wp:simplePos x="0" y="0"/>
              <wp:positionH relativeFrom="column">
                <wp:posOffset>3029</wp:posOffset>
              </wp:positionH>
              <wp:positionV relativeFrom="paragraph">
                <wp:posOffset>9967</wp:posOffset>
              </wp:positionV>
              <wp:extent cx="6661713" cy="0"/>
              <wp:effectExtent l="0" t="0" r="6350" b="12700"/>
              <wp:wrapNone/>
              <wp:docPr id="9" name="Gerade Verbindung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61713" cy="0"/>
                      </a:xfrm>
                      <a:prstGeom prst="line">
                        <a:avLst/>
                      </a:prstGeom>
                      <a:ln w="12700">
                        <a:solidFill>
                          <a:schemeClr val="tx1">
                            <a:lumMod val="50000"/>
                            <a:lumOff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16cex="http://schemas.microsoft.com/office/word/2018/wordml/cex" xmlns:w16="http://schemas.microsoft.com/office/word/2018/wordml" xmlns:w16sdtdh="http://schemas.microsoft.com/office/word/2020/wordml/sdtdatahash" xmlns:a="http://schemas.openxmlformats.org/drawingml/2006/main" xmlns:pic="http://schemas.openxmlformats.org/drawingml/2006/picture" xmlns:a14="http://schemas.microsoft.com/office/drawing/2010/main">
          <w:pict>
            <v:line id="Gerade Verbindung 9" style="position:absolute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gray [1629]" strokeweight="1pt" from=".25pt,.8pt" to="524.8pt,.8pt" w14:anchorId="6F1B40F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88" type="#_x0000_t75" style="width:21pt;height:21pt" o:bullet="t">
        <v:imagedata r:id="rId1" o:title="Internet"/>
      </v:shape>
    </w:pict>
  </w:numPicBullet>
  <w:abstractNum w:abstractNumId="0" w15:restartNumberingAfterBreak="0">
    <w:nsid w:val="FFFFFF7C"/>
    <w:multiLevelType w:val="singleLevel"/>
    <w:tmpl w:val="E43A4BD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D03ED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6A6FAE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8926F8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5EE4AF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2C8CFD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B44D12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722BC0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DE099C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10E93D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F0186E"/>
    <w:multiLevelType w:val="hybridMultilevel"/>
    <w:tmpl w:val="AE9C42B2"/>
    <w:lvl w:ilvl="0" w:tplc="0407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078D5DF1"/>
    <w:multiLevelType w:val="hybridMultilevel"/>
    <w:tmpl w:val="563EDEC4"/>
    <w:lvl w:ilvl="0" w:tplc="04070005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286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358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430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502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74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646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718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908" w:hanging="360"/>
      </w:pPr>
      <w:rPr>
        <w:rFonts w:ascii="Wingdings" w:hAnsi="Wingdings" w:hint="default"/>
      </w:rPr>
    </w:lvl>
  </w:abstractNum>
  <w:abstractNum w:abstractNumId="12" w15:restartNumberingAfterBreak="0">
    <w:nsid w:val="191629D6"/>
    <w:multiLevelType w:val="hybridMultilevel"/>
    <w:tmpl w:val="D682C8B6"/>
    <w:lvl w:ilvl="0" w:tplc="9C62C546">
      <w:start w:val="1"/>
      <w:numFmt w:val="bullet"/>
      <w:pStyle w:val="Link"/>
      <w:lvlText w:val=""/>
      <w:lvlPicBulletId w:val="0"/>
      <w:lvlJc w:val="left"/>
      <w:pPr>
        <w:ind w:left="1068" w:hanging="360"/>
      </w:pPr>
      <w:rPr>
        <w:rFonts w:ascii="Symbol" w:hAnsi="Symbol" w:hint="default"/>
        <w:color w:val="auto"/>
      </w:rPr>
    </w:lvl>
    <w:lvl w:ilvl="1" w:tplc="04070003" w:tentative="1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6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58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0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2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4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68" w:hanging="360"/>
      </w:pPr>
      <w:rPr>
        <w:rFonts w:ascii="Wingdings" w:hAnsi="Wingdings" w:hint="default"/>
      </w:rPr>
    </w:lvl>
  </w:abstractNum>
  <w:abstractNum w:abstractNumId="13" w15:restartNumberingAfterBreak="0">
    <w:nsid w:val="2D8D2747"/>
    <w:multiLevelType w:val="hybridMultilevel"/>
    <w:tmpl w:val="F11C658C"/>
    <w:lvl w:ilvl="0" w:tplc="0407000F">
      <w:start w:val="1"/>
      <w:numFmt w:val="decimal"/>
      <w:lvlText w:val="%1."/>
      <w:lvlJc w:val="left"/>
      <w:pPr>
        <w:ind w:left="1428" w:hanging="360"/>
      </w:pPr>
      <w:rPr>
        <w:rFonts w:hint="default"/>
      </w:rPr>
    </w:lvl>
    <w:lvl w:ilvl="1" w:tplc="0407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4" w15:restartNumberingAfterBreak="0">
    <w:nsid w:val="2E4E11A8"/>
    <w:multiLevelType w:val="hybridMultilevel"/>
    <w:tmpl w:val="1CAC41FC"/>
    <w:lvl w:ilvl="0" w:tplc="0407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3807311"/>
    <w:multiLevelType w:val="hybridMultilevel"/>
    <w:tmpl w:val="CA104EC4"/>
    <w:lvl w:ilvl="0" w:tplc="0407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6" w15:restartNumberingAfterBreak="0">
    <w:nsid w:val="37D650C0"/>
    <w:multiLevelType w:val="hybridMultilevel"/>
    <w:tmpl w:val="74B49E34"/>
    <w:lvl w:ilvl="0" w:tplc="9B2EDE38">
      <w:start w:val="1"/>
      <w:numFmt w:val="bullet"/>
      <w:lvlText w:val=""/>
      <w:lvlJc w:val="left"/>
      <w:pPr>
        <w:ind w:left="360" w:hanging="360"/>
      </w:pPr>
      <w:rPr>
        <w:rFonts w:ascii="Helvetica" w:hAnsi="Helvetica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DB048ED"/>
    <w:multiLevelType w:val="hybridMultilevel"/>
    <w:tmpl w:val="C62E5326"/>
    <w:lvl w:ilvl="0" w:tplc="0407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1B45275"/>
    <w:multiLevelType w:val="hybridMultilevel"/>
    <w:tmpl w:val="8D4C1FF4"/>
    <w:lvl w:ilvl="0" w:tplc="F87C4DA8">
      <w:start w:val="1"/>
      <w:numFmt w:val="bullet"/>
      <w:lvlText w:val="o"/>
      <w:lvlJc w:val="left"/>
      <w:pPr>
        <w:ind w:left="1428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350285B"/>
    <w:multiLevelType w:val="hybridMultilevel"/>
    <w:tmpl w:val="B3B22C14"/>
    <w:lvl w:ilvl="0" w:tplc="AC12A9B8">
      <w:start w:val="1"/>
      <w:numFmt w:val="bullet"/>
      <w:lvlText w:val=":"/>
      <w:lvlJc w:val="left"/>
      <w:pPr>
        <w:ind w:left="1068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0" w15:restartNumberingAfterBreak="0">
    <w:nsid w:val="5C1B368B"/>
    <w:multiLevelType w:val="hybridMultilevel"/>
    <w:tmpl w:val="6352B206"/>
    <w:lvl w:ilvl="0" w:tplc="5CEE71C2">
      <w:start w:val="1"/>
      <w:numFmt w:val="bullet"/>
      <w:lvlText w:val=""/>
      <w:lvlJc w:val="left"/>
      <w:pPr>
        <w:ind w:left="170" w:hanging="170"/>
      </w:pPr>
      <w:rPr>
        <w:rFonts w:ascii="Helvetica" w:hAnsi="Helvetica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2035149"/>
    <w:multiLevelType w:val="hybridMultilevel"/>
    <w:tmpl w:val="7ADCD984"/>
    <w:lvl w:ilvl="0" w:tplc="188068EA">
      <w:start w:val="1"/>
      <w:numFmt w:val="bullet"/>
      <w:lvlText w:val=""/>
      <w:lvlJc w:val="left"/>
      <w:pPr>
        <w:ind w:left="284" w:hanging="284"/>
      </w:pPr>
      <w:rPr>
        <w:rFonts w:ascii="Helvetica" w:hAnsi="Helvetica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8A55B8E"/>
    <w:multiLevelType w:val="hybridMultilevel"/>
    <w:tmpl w:val="66901172"/>
    <w:lvl w:ilvl="0" w:tplc="060679DE">
      <w:start w:val="1"/>
      <w:numFmt w:val="bullet"/>
      <w:lvlText w:val=""/>
      <w:lvlJc w:val="left"/>
      <w:pPr>
        <w:ind w:left="284" w:hanging="284"/>
      </w:pPr>
      <w:rPr>
        <w:rFonts w:ascii="Helvetica" w:hAnsi="Helvetica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1A64274"/>
    <w:multiLevelType w:val="hybridMultilevel"/>
    <w:tmpl w:val="4792125A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90D2B08"/>
    <w:multiLevelType w:val="hybridMultilevel"/>
    <w:tmpl w:val="0E96CC00"/>
    <w:lvl w:ilvl="0" w:tplc="04070001">
      <w:start w:val="1"/>
      <w:numFmt w:val="bullet"/>
      <w:lvlText w:val=""/>
      <w:lvlJc w:val="left"/>
      <w:pPr>
        <w:ind w:left="2148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286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358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430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502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74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646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718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908" w:hanging="360"/>
      </w:pPr>
      <w:rPr>
        <w:rFonts w:ascii="Wingdings" w:hAnsi="Wingdings" w:hint="default"/>
      </w:rPr>
    </w:lvl>
  </w:abstractNum>
  <w:abstractNum w:abstractNumId="25" w15:restartNumberingAfterBreak="0">
    <w:nsid w:val="7B7F1B88"/>
    <w:multiLevelType w:val="hybridMultilevel"/>
    <w:tmpl w:val="E54AF5CE"/>
    <w:lvl w:ilvl="0" w:tplc="0407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7C2A1D9B"/>
    <w:multiLevelType w:val="hybridMultilevel"/>
    <w:tmpl w:val="048CB226"/>
    <w:lvl w:ilvl="0" w:tplc="0BC28264">
      <w:start w:val="1"/>
      <w:numFmt w:val="bullet"/>
      <w:pStyle w:val="ListStandard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21"/>
  </w:num>
  <w:num w:numId="3">
    <w:abstractNumId w:val="16"/>
  </w:num>
  <w:num w:numId="4">
    <w:abstractNumId w:val="20"/>
  </w:num>
  <w:num w:numId="5">
    <w:abstractNumId w:val="22"/>
  </w:num>
  <w:num w:numId="6">
    <w:abstractNumId w:val="15"/>
  </w:num>
  <w:num w:numId="7">
    <w:abstractNumId w:val="19"/>
  </w:num>
  <w:num w:numId="8">
    <w:abstractNumId w:val="13"/>
  </w:num>
  <w:num w:numId="9">
    <w:abstractNumId w:val="11"/>
  </w:num>
  <w:num w:numId="10">
    <w:abstractNumId w:val="18"/>
  </w:num>
  <w:num w:numId="11">
    <w:abstractNumId w:val="26"/>
  </w:num>
  <w:num w:numId="12">
    <w:abstractNumId w:val="24"/>
  </w:num>
  <w:num w:numId="13">
    <w:abstractNumId w:val="12"/>
  </w:num>
  <w:num w:numId="14">
    <w:abstractNumId w:val="0"/>
  </w:num>
  <w:num w:numId="15">
    <w:abstractNumId w:val="1"/>
  </w:num>
  <w:num w:numId="16">
    <w:abstractNumId w:val="2"/>
  </w:num>
  <w:num w:numId="17">
    <w:abstractNumId w:val="3"/>
  </w:num>
  <w:num w:numId="18">
    <w:abstractNumId w:val="8"/>
  </w:num>
  <w:num w:numId="19">
    <w:abstractNumId w:val="4"/>
  </w:num>
  <w:num w:numId="20">
    <w:abstractNumId w:val="5"/>
  </w:num>
  <w:num w:numId="21">
    <w:abstractNumId w:val="6"/>
  </w:num>
  <w:num w:numId="22">
    <w:abstractNumId w:val="7"/>
  </w:num>
  <w:num w:numId="23">
    <w:abstractNumId w:val="9"/>
  </w:num>
  <w:num w:numId="24">
    <w:abstractNumId w:val="23"/>
  </w:num>
  <w:num w:numId="25">
    <w:abstractNumId w:val="17"/>
  </w:num>
  <w:num w:numId="26">
    <w:abstractNumId w:val="10"/>
  </w:num>
  <w:num w:numId="27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0MDazNDc2NjOyMDZT0lEKTi0uzszPAykwrAUA6Iz5BCwAAAA="/>
  </w:docVars>
  <w:rsids>
    <w:rsidRoot w:val="00F87551"/>
    <w:rsid w:val="00001E9B"/>
    <w:rsid w:val="00064BB2"/>
    <w:rsid w:val="0009572A"/>
    <w:rsid w:val="000B749E"/>
    <w:rsid w:val="000B7504"/>
    <w:rsid w:val="000C6F17"/>
    <w:rsid w:val="001263A7"/>
    <w:rsid w:val="00131F32"/>
    <w:rsid w:val="00173CDD"/>
    <w:rsid w:val="001957C9"/>
    <w:rsid w:val="002247E1"/>
    <w:rsid w:val="0024193E"/>
    <w:rsid w:val="002746BD"/>
    <w:rsid w:val="002919BA"/>
    <w:rsid w:val="0029678F"/>
    <w:rsid w:val="002E330F"/>
    <w:rsid w:val="003605DC"/>
    <w:rsid w:val="00361E7E"/>
    <w:rsid w:val="0037048E"/>
    <w:rsid w:val="003742E8"/>
    <w:rsid w:val="0038191B"/>
    <w:rsid w:val="0039097B"/>
    <w:rsid w:val="003C41A2"/>
    <w:rsid w:val="0040147A"/>
    <w:rsid w:val="0041222E"/>
    <w:rsid w:val="00453C5F"/>
    <w:rsid w:val="00470B01"/>
    <w:rsid w:val="0047385C"/>
    <w:rsid w:val="00485DE4"/>
    <w:rsid w:val="00486548"/>
    <w:rsid w:val="00490ACC"/>
    <w:rsid w:val="004B68CB"/>
    <w:rsid w:val="004E13F3"/>
    <w:rsid w:val="005044DD"/>
    <w:rsid w:val="005270D4"/>
    <w:rsid w:val="00530E59"/>
    <w:rsid w:val="0053713E"/>
    <w:rsid w:val="00550362"/>
    <w:rsid w:val="00551D1C"/>
    <w:rsid w:val="005770D2"/>
    <w:rsid w:val="005B16DD"/>
    <w:rsid w:val="005E2157"/>
    <w:rsid w:val="00610841"/>
    <w:rsid w:val="0062041D"/>
    <w:rsid w:val="00625B49"/>
    <w:rsid w:val="006357A9"/>
    <w:rsid w:val="00642D12"/>
    <w:rsid w:val="0067093A"/>
    <w:rsid w:val="00683AC3"/>
    <w:rsid w:val="006B4210"/>
    <w:rsid w:val="006F64CB"/>
    <w:rsid w:val="007046C3"/>
    <w:rsid w:val="00706EC4"/>
    <w:rsid w:val="00730A88"/>
    <w:rsid w:val="00742885"/>
    <w:rsid w:val="00767BE9"/>
    <w:rsid w:val="00775F9B"/>
    <w:rsid w:val="007C4F7B"/>
    <w:rsid w:val="007D744A"/>
    <w:rsid w:val="007E1499"/>
    <w:rsid w:val="007E7B28"/>
    <w:rsid w:val="007F3222"/>
    <w:rsid w:val="00832F48"/>
    <w:rsid w:val="00871740"/>
    <w:rsid w:val="00873B0A"/>
    <w:rsid w:val="008A5454"/>
    <w:rsid w:val="008B1683"/>
    <w:rsid w:val="008B6A8B"/>
    <w:rsid w:val="008D52E2"/>
    <w:rsid w:val="00976AF1"/>
    <w:rsid w:val="00987E0E"/>
    <w:rsid w:val="00991FE1"/>
    <w:rsid w:val="009B6318"/>
    <w:rsid w:val="009F27C5"/>
    <w:rsid w:val="009F470B"/>
    <w:rsid w:val="00A03077"/>
    <w:rsid w:val="00AB6684"/>
    <w:rsid w:val="00AD3187"/>
    <w:rsid w:val="00AD4E5B"/>
    <w:rsid w:val="00B207DB"/>
    <w:rsid w:val="00B3298A"/>
    <w:rsid w:val="00B7048A"/>
    <w:rsid w:val="00BE337E"/>
    <w:rsid w:val="00BF61FC"/>
    <w:rsid w:val="00C035D1"/>
    <w:rsid w:val="00C40198"/>
    <w:rsid w:val="00C428CC"/>
    <w:rsid w:val="00C56734"/>
    <w:rsid w:val="00CD1BCF"/>
    <w:rsid w:val="00CE32C1"/>
    <w:rsid w:val="00D35F47"/>
    <w:rsid w:val="00D37B5E"/>
    <w:rsid w:val="00D679BA"/>
    <w:rsid w:val="00D73D86"/>
    <w:rsid w:val="00DB135C"/>
    <w:rsid w:val="00DB3C8B"/>
    <w:rsid w:val="00DE2A7D"/>
    <w:rsid w:val="00DF227B"/>
    <w:rsid w:val="00E3331F"/>
    <w:rsid w:val="00E36281"/>
    <w:rsid w:val="00E470D5"/>
    <w:rsid w:val="00E704B5"/>
    <w:rsid w:val="00E7356A"/>
    <w:rsid w:val="00EA2CBD"/>
    <w:rsid w:val="00EC3A36"/>
    <w:rsid w:val="00ED7AA1"/>
    <w:rsid w:val="00F0352E"/>
    <w:rsid w:val="00F15C0F"/>
    <w:rsid w:val="00F55B3A"/>
    <w:rsid w:val="00F57E04"/>
    <w:rsid w:val="00F65F18"/>
    <w:rsid w:val="00F73E37"/>
    <w:rsid w:val="00F87551"/>
    <w:rsid w:val="00F96ED9"/>
    <w:rsid w:val="00FA6268"/>
    <w:rsid w:val="00FF12A6"/>
    <w:rsid w:val="0EEAE296"/>
    <w:rsid w:val="18E9ADE0"/>
    <w:rsid w:val="5DD608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1F486EC"/>
  <w15:chartTrackingRefBased/>
  <w15:docId w15:val="{AC2D2589-3D24-4A45-A1F1-6318CA882E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Helvetica" w:eastAsiaTheme="minorHAnsi" w:hAnsi="Helvetica" w:cs="Times New Roman (Textkörper CS)"/>
        <w:sz w:val="32"/>
        <w:szCs w:val="32"/>
        <w:lang w:val="de-DE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aliases w:val="!Nicht Nutzen!"/>
    <w:qFormat/>
    <w:rsid w:val="00485DE4"/>
    <w:rPr>
      <w:rFonts w:eastAsia="Times New Roman" w:cs="Times New Roman"/>
      <w:sz w:val="22"/>
      <w:szCs w:val="24"/>
      <w:lang w:eastAsia="de-DE"/>
    </w:rPr>
  </w:style>
  <w:style w:type="paragraph" w:styleId="berschrift1">
    <w:name w:val="heading 1"/>
    <w:aliases w:val="- !Nicht Nutzen!"/>
    <w:basedOn w:val="Standard"/>
    <w:next w:val="Standard"/>
    <w:link w:val="berschrift1Zchn"/>
    <w:qFormat/>
    <w:rsid w:val="00F65F18"/>
    <w:pPr>
      <w:keepNext/>
      <w:autoSpaceDE w:val="0"/>
      <w:autoSpaceDN w:val="0"/>
      <w:spacing w:before="360" w:after="480" w:line="320" w:lineRule="exact"/>
      <w:contextualSpacing/>
      <w:jc w:val="both"/>
      <w:outlineLvl w:val="0"/>
    </w:pPr>
    <w:rPr>
      <w:rFonts w:ascii="Arial" w:hAnsi="Arial" w:cs="Arial"/>
      <w:b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rsid w:val="007D744A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F87551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F87551"/>
  </w:style>
  <w:style w:type="paragraph" w:styleId="Fuzeile">
    <w:name w:val="footer"/>
    <w:basedOn w:val="Standard"/>
    <w:link w:val="FuzeileZchn"/>
    <w:uiPriority w:val="99"/>
    <w:unhideWhenUsed/>
    <w:rsid w:val="00F87551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F87551"/>
  </w:style>
  <w:style w:type="character" w:styleId="Seitenzahl">
    <w:name w:val="page number"/>
    <w:basedOn w:val="Absatz-Standardschriftart"/>
    <w:uiPriority w:val="99"/>
    <w:semiHidden/>
    <w:unhideWhenUsed/>
    <w:rsid w:val="00D679BA"/>
  </w:style>
  <w:style w:type="character" w:customStyle="1" w:styleId="berschrift1Zchn">
    <w:name w:val="Überschrift 1 Zchn"/>
    <w:aliases w:val="- !Nicht Nutzen! Zchn"/>
    <w:basedOn w:val="Absatz-Standardschriftart"/>
    <w:link w:val="berschrift1"/>
    <w:rsid w:val="00F65F18"/>
    <w:rPr>
      <w:rFonts w:ascii="Arial" w:eastAsia="Times New Roman" w:hAnsi="Arial" w:cs="Arial"/>
      <w:b/>
      <w:sz w:val="32"/>
      <w:szCs w:val="32"/>
      <w:lang w:eastAsia="de-DE"/>
    </w:rPr>
  </w:style>
  <w:style w:type="paragraph" w:customStyle="1" w:styleId="1Head">
    <w:name w:val="1_Head"/>
    <w:rsid w:val="00987E0E"/>
    <w:pPr>
      <w:pageBreakBefore/>
      <w:spacing w:line="320" w:lineRule="atLeast"/>
      <w:contextualSpacing/>
    </w:pPr>
    <w:rPr>
      <w:rFonts w:eastAsia="Times New Roman" w:cs="Times New Roman"/>
      <w:b/>
      <w:color w:val="595959" w:themeColor="text1" w:themeTint="A6"/>
      <w:sz w:val="40"/>
      <w:lang w:eastAsia="de-DE"/>
    </w:rPr>
  </w:style>
  <w:style w:type="table" w:styleId="Tabellenraster">
    <w:name w:val="Table Grid"/>
    <w:basedOn w:val="NormaleTabelle"/>
    <w:uiPriority w:val="39"/>
    <w:rsid w:val="00551D1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nk">
    <w:name w:val="Link"/>
    <w:basedOn w:val="Standard"/>
    <w:qFormat/>
    <w:rsid w:val="00E36281"/>
    <w:pPr>
      <w:numPr>
        <w:numId w:val="13"/>
      </w:numPr>
      <w:ind w:left="360"/>
    </w:pPr>
    <w:rPr>
      <w:color w:val="595959" w:themeColor="text1" w:themeTint="A6"/>
      <w:lang w:val="en-US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7D744A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de-DE"/>
    </w:rPr>
  </w:style>
  <w:style w:type="paragraph" w:customStyle="1" w:styleId="2Haed">
    <w:name w:val="2_Haed"/>
    <w:qFormat/>
    <w:rsid w:val="00987E0E"/>
    <w:rPr>
      <w:rFonts w:eastAsia="Times New Roman" w:cs="Times New Roman"/>
      <w:color w:val="595959" w:themeColor="text1" w:themeTint="A6"/>
      <w:sz w:val="40"/>
      <w:szCs w:val="40"/>
      <w:lang w:eastAsia="de-DE"/>
    </w:rPr>
  </w:style>
  <w:style w:type="paragraph" w:customStyle="1" w:styleId="3Head">
    <w:name w:val="3_Head"/>
    <w:qFormat/>
    <w:rsid w:val="00485DE4"/>
    <w:rPr>
      <w:rFonts w:eastAsia="Times New Roman" w:cs="Times New Roman"/>
      <w:b/>
      <w:bCs/>
      <w:color w:val="595959" w:themeColor="text1" w:themeTint="A6"/>
      <w:lang w:eastAsia="de-DE"/>
    </w:rPr>
  </w:style>
  <w:style w:type="paragraph" w:customStyle="1" w:styleId="4Haed">
    <w:name w:val="4_Haed"/>
    <w:qFormat/>
    <w:rsid w:val="003742E8"/>
    <w:rPr>
      <w:rFonts w:eastAsia="Times New Roman" w:cs="Times New Roman"/>
      <w:color w:val="595959" w:themeColor="text1" w:themeTint="A6"/>
      <w:lang w:eastAsia="de-DE"/>
    </w:rPr>
  </w:style>
  <w:style w:type="paragraph" w:customStyle="1" w:styleId="6Standardtext">
    <w:name w:val="6_Standardtext"/>
    <w:basedOn w:val="Standard"/>
    <w:qFormat/>
    <w:rsid w:val="00485DE4"/>
    <w:pPr>
      <w:ind w:left="708"/>
    </w:pPr>
    <w:rPr>
      <w:color w:val="595959" w:themeColor="text1" w:themeTint="A6"/>
      <w:lang w:val="en-US"/>
    </w:rPr>
  </w:style>
  <w:style w:type="character" w:customStyle="1" w:styleId="7StandadtextBold">
    <w:name w:val="7_Standadtext_Bold"/>
    <w:uiPriority w:val="1"/>
    <w:qFormat/>
    <w:rsid w:val="00485DE4"/>
    <w:rPr>
      <w:b/>
      <w:bCs/>
      <w:color w:val="595959" w:themeColor="text1" w:themeTint="A6"/>
      <w:lang w:val="en-US"/>
    </w:rPr>
  </w:style>
  <w:style w:type="paragraph" w:customStyle="1" w:styleId="ListStandard">
    <w:name w:val="List_Standard"/>
    <w:basedOn w:val="Standard"/>
    <w:qFormat/>
    <w:rsid w:val="00E36281"/>
    <w:pPr>
      <w:numPr>
        <w:numId w:val="11"/>
      </w:numPr>
      <w:ind w:left="1068"/>
      <w:contextualSpacing/>
    </w:pPr>
    <w:rPr>
      <w:color w:val="595959" w:themeColor="text1" w:themeTint="A6"/>
      <w:lang w:val="en-US"/>
    </w:rPr>
  </w:style>
  <w:style w:type="paragraph" w:customStyle="1" w:styleId="5Haed">
    <w:name w:val="5_Haed"/>
    <w:basedOn w:val="Standard"/>
    <w:qFormat/>
    <w:rsid w:val="00485DE4"/>
    <w:pPr>
      <w:ind w:left="708"/>
    </w:pPr>
    <w:rPr>
      <w:b/>
      <w:bCs/>
      <w:color w:val="595959" w:themeColor="text1" w:themeTint="A6"/>
    </w:rPr>
  </w:style>
  <w:style w:type="paragraph" w:customStyle="1" w:styleId="HaedAlt">
    <w:name w:val="Haed_Alt"/>
    <w:basedOn w:val="Standard"/>
    <w:qFormat/>
    <w:rsid w:val="00485DE4"/>
    <w:rPr>
      <w:i/>
      <w:iCs/>
      <w:color w:val="595959" w:themeColor="text1" w:themeTint="A6"/>
      <w:sz w:val="32"/>
      <w:szCs w:val="32"/>
    </w:rPr>
  </w:style>
  <w:style w:type="paragraph" w:customStyle="1" w:styleId="TextAlt">
    <w:name w:val="Text_Alt"/>
    <w:basedOn w:val="Standard"/>
    <w:qFormat/>
    <w:rsid w:val="00485DE4"/>
    <w:pPr>
      <w:ind w:left="708"/>
    </w:pPr>
    <w:rPr>
      <w:i/>
      <w:iCs/>
      <w:color w:val="595959" w:themeColor="text1" w:themeTint="A6"/>
      <w:lang w:val="en-US"/>
    </w:rPr>
  </w:style>
  <w:style w:type="character" w:customStyle="1" w:styleId="TextAltBold">
    <w:name w:val="Text_Alt_Bold"/>
    <w:uiPriority w:val="1"/>
    <w:qFormat/>
    <w:rsid w:val="00485DE4"/>
    <w:rPr>
      <w:b/>
      <w:bCs/>
      <w:i/>
      <w:iCs/>
      <w:color w:val="595959" w:themeColor="text1" w:themeTint="A6"/>
      <w:lang w:val="en-US"/>
    </w:rPr>
  </w:style>
  <w:style w:type="paragraph" w:styleId="Listenabsatz">
    <w:name w:val="List Paragraph"/>
    <w:basedOn w:val="Standard"/>
    <w:uiPriority w:val="34"/>
    <w:qFormat/>
    <w:rsid w:val="0041222E"/>
    <w:pPr>
      <w:ind w:left="720"/>
      <w:contextualSpacing/>
    </w:pPr>
  </w:style>
  <w:style w:type="character" w:styleId="Hyperlink">
    <w:name w:val="Hyperlink"/>
    <w:basedOn w:val="Absatz-Standardschriftart"/>
    <w:uiPriority w:val="99"/>
    <w:unhideWhenUsed/>
    <w:rsid w:val="00873B0A"/>
    <w:rPr>
      <w:color w:val="0563C1" w:themeColor="hyperlink"/>
      <w:u w:val="single"/>
    </w:rPr>
  </w:style>
  <w:style w:type="paragraph" w:customStyle="1" w:styleId="Link1">
    <w:name w:val="Link1"/>
    <w:basedOn w:val="Standard"/>
    <w:qFormat/>
    <w:rsid w:val="00873B0A"/>
    <w:pPr>
      <w:ind w:left="1428" w:hanging="360"/>
    </w:pPr>
    <w:rPr>
      <w:color w:val="595959" w:themeColor="text1" w:themeTint="A6"/>
      <w:lang w:val="en-US"/>
    </w:rPr>
  </w:style>
  <w:style w:type="paragraph" w:styleId="StandardWeb">
    <w:name w:val="Normal (Web)"/>
    <w:basedOn w:val="Standard"/>
    <w:uiPriority w:val="99"/>
    <w:semiHidden/>
    <w:unhideWhenUsed/>
    <w:rsid w:val="008B6A8B"/>
    <w:pPr>
      <w:spacing w:before="100" w:beforeAutospacing="1" w:after="100" w:afterAutospacing="1"/>
    </w:pPr>
    <w:rPr>
      <w:rFonts w:ascii="Times New Roman" w:hAnsi="Times New Roman"/>
      <w:sz w:val="24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0B7504"/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0B7504"/>
    <w:rPr>
      <w:rFonts w:ascii="Segoe UI" w:eastAsia="Times New Roman" w:hAnsi="Segoe UI" w:cs="Segoe UI"/>
      <w:sz w:val="18"/>
      <w:szCs w:val="18"/>
      <w:lang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14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5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48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54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83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01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42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28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61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18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2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22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57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61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10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13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9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20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72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25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08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85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37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76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1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78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82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75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81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72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esenmit.app/apps/karibu-silbenschwingen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westermann.de/landing/bildungsplan-bw-gs/karibu-apps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04E1B8B-0EB4-49F7-814B-8280523309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12</Words>
  <Characters>2597</Characters>
  <Application>Microsoft Office Word</Application>
  <DocSecurity>0</DocSecurity>
  <Lines>21</Lines>
  <Paragraphs>6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kan Kol</dc:creator>
  <cp:keywords/>
  <dc:description/>
  <cp:lastModifiedBy>Anna</cp:lastModifiedBy>
  <cp:revision>5</cp:revision>
  <cp:lastPrinted>2021-01-18T14:04:00Z</cp:lastPrinted>
  <dcterms:created xsi:type="dcterms:W3CDTF">2021-10-24T19:43:00Z</dcterms:created>
  <dcterms:modified xsi:type="dcterms:W3CDTF">2021-11-03T12:03:00Z</dcterms:modified>
</cp:coreProperties>
</file>